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Pr="005532BE" w:rsidR="009E1A06" w:rsidTr="62D495FC" w14:paraId="0F432F29" w14:textId="77777777">
        <w:tc>
          <w:tcPr>
            <w:tcW w:w="9350" w:type="dxa"/>
            <w:gridSpan w:val="2"/>
            <w:shd w:val="clear" w:color="auto" w:fill="F7CAAC" w:themeFill="accent2" w:themeFillTint="66"/>
            <w:tcMar/>
          </w:tcPr>
          <w:p w:rsidRPr="005532BE" w:rsidR="009E1A06" w:rsidP="00F74BEC" w:rsidRDefault="009E1A06" w14:paraId="50D4D02D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  <w:b/>
              </w:rPr>
              <w:t>Faculty Council Agenda</w:t>
            </w:r>
          </w:p>
        </w:tc>
      </w:tr>
      <w:tr w:rsidRPr="005532BE" w:rsidR="009E1A06" w:rsidTr="62D495FC" w14:paraId="2C2BA765" w14:textId="77777777">
        <w:tc>
          <w:tcPr>
            <w:tcW w:w="4675" w:type="dxa"/>
            <w:tcMar/>
          </w:tcPr>
          <w:p w:rsidRPr="005532BE" w:rsidR="009E1A06" w:rsidP="009E1A06" w:rsidRDefault="009E1A06" w14:paraId="1F74DF16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Date</w:t>
            </w:r>
          </w:p>
        </w:tc>
        <w:tc>
          <w:tcPr>
            <w:tcW w:w="4675" w:type="dxa"/>
            <w:tcMar/>
          </w:tcPr>
          <w:p w:rsidRPr="005532BE" w:rsidR="009E1A06" w:rsidP="62D495FC" w:rsidRDefault="009E1A06" w14:paraId="619F0264" w14:textId="2D554E9B">
            <w:pPr>
              <w:jc w:val="center"/>
              <w:rPr>
                <w:rFonts w:cs="Calibri" w:cstheme="minorAscii"/>
              </w:rPr>
            </w:pPr>
            <w:r w:rsidRPr="62D495FC" w:rsidR="6E90164C">
              <w:rPr>
                <w:rFonts w:cs="Calibri" w:cstheme="minorAscii"/>
              </w:rPr>
              <w:t>Nov. 10, 2025</w:t>
            </w:r>
          </w:p>
        </w:tc>
      </w:tr>
      <w:tr w:rsidR="1CAB378F" w:rsidTr="62D495FC" w14:paraId="6CDFE90F">
        <w:trPr>
          <w:trHeight w:val="300"/>
        </w:trPr>
        <w:tc>
          <w:tcPr>
            <w:tcW w:w="4675" w:type="dxa"/>
            <w:tcMar/>
          </w:tcPr>
          <w:p w:rsidR="3A06E5EE" w:rsidP="1CAB378F" w:rsidRDefault="3A06E5EE" w14:paraId="10C14108" w14:textId="43E9EA4B">
            <w:pPr>
              <w:pStyle w:val="Normal"/>
              <w:jc w:val="center"/>
              <w:rPr>
                <w:rFonts w:cs="Calibri" w:cstheme="minorAscii"/>
              </w:rPr>
            </w:pPr>
            <w:r w:rsidRPr="1CAB378F" w:rsidR="3A06E5EE">
              <w:rPr>
                <w:rFonts w:cs="Calibri" w:cstheme="minorAscii"/>
              </w:rPr>
              <w:t>Location</w:t>
            </w:r>
          </w:p>
        </w:tc>
        <w:tc>
          <w:tcPr>
            <w:tcW w:w="4675" w:type="dxa"/>
            <w:tcMar/>
          </w:tcPr>
          <w:p w:rsidR="3A06E5EE" w:rsidP="1CAB378F" w:rsidRDefault="3A06E5EE" w14:paraId="4257F458" w14:textId="41365E83">
            <w:pPr>
              <w:pStyle w:val="Normal"/>
              <w:jc w:val="center"/>
              <w:rPr>
                <w:rFonts w:cs="Calibri" w:cstheme="minorAscii"/>
              </w:rPr>
            </w:pPr>
            <w:r w:rsidRPr="1CAB378F" w:rsidR="3A06E5EE">
              <w:rPr>
                <w:rFonts w:cs="Calibri" w:cstheme="minorAscii"/>
              </w:rPr>
              <w:t>C-150</w:t>
            </w:r>
          </w:p>
        </w:tc>
      </w:tr>
      <w:tr w:rsidRPr="005532BE" w:rsidR="009E1A06" w:rsidTr="62D495FC" w14:paraId="1182C34D" w14:textId="77777777">
        <w:tc>
          <w:tcPr>
            <w:tcW w:w="4675" w:type="dxa"/>
            <w:tcMar/>
          </w:tcPr>
          <w:p w:rsidRPr="005532BE" w:rsidR="009E1A06" w:rsidP="00F74BEC" w:rsidRDefault="009E1A06" w14:paraId="21C1AB34" w14:textId="77777777">
            <w:pPr>
              <w:jc w:val="center"/>
              <w:rPr>
                <w:rFonts w:cstheme="minorHAnsi"/>
              </w:rPr>
            </w:pPr>
            <w:r w:rsidRPr="005532BE">
              <w:rPr>
                <w:rFonts w:cstheme="minorHAnsi"/>
              </w:rPr>
              <w:t>Zoom</w:t>
            </w:r>
          </w:p>
        </w:tc>
        <w:tc>
          <w:tcPr>
            <w:tcW w:w="4675" w:type="dxa"/>
            <w:tcMar/>
          </w:tcPr>
          <w:p w:rsidRPr="005532BE" w:rsidR="009E1A06" w:rsidP="58696B6B" w:rsidRDefault="00000000" w14:paraId="1DD1B7BE" w14:textId="020DED1A">
            <w:pPr>
              <w:jc w:val="center"/>
            </w:pPr>
            <w:hyperlink r:id="Rc4026104227544de">
              <w:r w:rsidRPr="58696B6B" w:rsidR="4822960E">
                <w:rPr>
                  <w:rStyle w:val="Hyperlink"/>
                </w:rPr>
                <w:t>https://zoom.us/my/brandon.steinert</w:t>
              </w:r>
            </w:hyperlink>
            <w:r w:rsidR="4822960E">
              <w:rPr/>
              <w:t xml:space="preserve"> </w:t>
            </w:r>
          </w:p>
        </w:tc>
      </w:tr>
    </w:tbl>
    <w:p w:rsidRPr="005532BE" w:rsidR="009E1A06" w:rsidP="00F74BEC" w:rsidRDefault="009E1A06" w14:paraId="608B1B31" w14:textId="27348763">
      <w:pPr>
        <w:jc w:val="center"/>
        <w:rPr>
          <w:rFonts w:cstheme="minorHAnsi"/>
        </w:rPr>
      </w:pPr>
    </w:p>
    <w:tbl>
      <w:tblPr>
        <w:tblStyle w:val="TableGrid"/>
        <w:bidiVisual w:val="0"/>
        <w:tblW w:w="0" w:type="auto"/>
        <w:tblLayout w:type="fixed"/>
        <w:tblLook w:val="04A0" w:firstRow="1" w:lastRow="0" w:firstColumn="1" w:lastColumn="0" w:noHBand="0" w:noVBand="1"/>
      </w:tblPr>
      <w:tblGrid>
        <w:gridCol w:w="3285"/>
        <w:gridCol w:w="660"/>
        <w:gridCol w:w="4766"/>
        <w:gridCol w:w="669"/>
      </w:tblGrid>
      <w:tr w:rsidR="58696B6B" w:rsidTr="62D495FC" w14:paraId="63025B4C">
        <w:trPr>
          <w:trHeight w:val="300"/>
        </w:trPr>
        <w:tc>
          <w:tcPr>
            <w:tcW w:w="938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F7CAAC" w:themeFill="accent2" w:themeFillTint="66"/>
            <w:tcMar>
              <w:left w:w="108" w:type="dxa"/>
              <w:right w:w="108" w:type="dxa"/>
            </w:tcMar>
            <w:vAlign w:val="top"/>
          </w:tcPr>
          <w:p w:rsidR="58696B6B" w:rsidP="58696B6B" w:rsidRDefault="58696B6B" w14:paraId="2F5301B9" w14:textId="77631639">
            <w:pPr>
              <w:spacing w:before="0" w:beforeAutospacing="off" w:after="0" w:afterAutospacing="off"/>
              <w:jc w:val="center"/>
            </w:pPr>
            <w:r w:rsidRPr="58696B6B" w:rsidR="58696B6B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Members  ✅=Present</w:t>
            </w:r>
          </w:p>
        </w:tc>
      </w:tr>
      <w:tr w:rsidR="58696B6B" w:rsidTr="62D495FC" w14:paraId="3E4AAF76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1FA04649" w14:textId="2D52B943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ustin Brown  </w:t>
            </w:r>
          </w:p>
        </w:tc>
        <w:tc>
          <w:tcPr>
            <w:tcW w:w="66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62D495FC" w:rsidRDefault="7A4D73EE" w14:paraId="7BFF6D7C" w14:textId="332DF67E">
            <w:pPr>
              <w:pStyle w:val="Normal"/>
              <w:jc w:val="center"/>
            </w:pPr>
            <w:r w:rsidRPr="62D495FC" w:rsidR="1DEF1372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56B4CAC4" w14:textId="60FB8210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arlene Sabio  </w:t>
            </w:r>
          </w:p>
        </w:tc>
        <w:tc>
          <w:tcPr>
            <w:tcW w:w="669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62D495FC" w:rsidRDefault="58696B6B" w14:paraId="10F72CBF" w14:textId="31AE8244">
            <w:pPr>
              <w:pStyle w:val="Normal"/>
              <w:spacing w:before="0" w:beforeAutospacing="off" w:after="0" w:afterAutospacing="off"/>
              <w:jc w:val="center"/>
            </w:pPr>
            <w:r w:rsidRPr="62D495FC" w:rsidR="702B9E71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62D495FC" w:rsidR="6FD16061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62D495FC" w14:paraId="0CD01EA4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7A241024" w14:textId="5CA70662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Dr. Matt Connell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62D495FC" w:rsidRDefault="7A4D73EE" w14:paraId="21194C66" w14:textId="38ACCFA2">
            <w:pPr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628A59F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x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08447843" w14:textId="75BCBEBD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ason Lindstrom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62D495FC" w:rsidRDefault="58696B6B" w14:paraId="55179992" w14:textId="79866885">
            <w:pPr>
              <w:pStyle w:val="Normal"/>
              <w:spacing w:before="0" w:beforeAutospacing="off" w:after="0" w:afterAutospacing="off"/>
              <w:jc w:val="center"/>
            </w:pPr>
            <w:r w:rsidRPr="62D495FC" w:rsidR="702B9E71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62D495FC" w:rsidR="5C557403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62D495FC" w14:paraId="6DF381BE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33D092A2" w14:textId="060F787E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Emily Cowles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62D495FC" w:rsidRDefault="7A4D73EE" w14:paraId="2BB26DD0" w14:textId="70650101">
            <w:pPr>
              <w:pStyle w:val="Normal"/>
              <w:jc w:val="center"/>
            </w:pPr>
            <w:r w:rsidRPr="62D495FC" w:rsidR="1BB6843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25F6C357" w14:textId="359CE928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hristian Rivas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62D495FC" w:rsidRDefault="58696B6B" w14:paraId="322752C6" w14:textId="26D1E9D5">
            <w:pPr>
              <w:pStyle w:val="Normal"/>
              <w:spacing w:before="0" w:beforeAutospacing="off" w:after="0" w:afterAutospacing="off"/>
              <w:jc w:val="center"/>
            </w:pPr>
            <w:r w:rsidRPr="62D495FC" w:rsidR="702B9E71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62D495FC" w:rsidR="4B8BE34E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62D495FC" w14:paraId="538C3765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1216ADE6" w14:textId="75BBA2F9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r. Eric Foley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62D495FC" w:rsidRDefault="7A4D73EE" w14:paraId="5A1D58D0" w14:textId="365A58F8">
            <w:pPr>
              <w:pStyle w:val="Normal"/>
              <w:jc w:val="center"/>
            </w:pPr>
            <w:r w:rsidRPr="62D495FC" w:rsidR="4C979861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687AB603" w14:textId="7E50EC9F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Dr. Brandon Steinert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62D495FC" w:rsidRDefault="58696B6B" w14:paraId="330DA8BB" w14:textId="0198159B">
            <w:pPr>
              <w:pStyle w:val="Normal"/>
              <w:spacing w:before="0" w:beforeAutospacing="off" w:after="0" w:afterAutospacing="off"/>
              <w:jc w:val="center"/>
            </w:pPr>
            <w:r w:rsidRPr="62D495FC" w:rsidR="19667BEB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  <w:tr w:rsidR="58696B6B" w:rsidTr="62D495FC" w14:paraId="4CDAA2E5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21716369" w14:textId="0B835E38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ennifer Steinert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62D495FC" w:rsidRDefault="7A4D73EE" w14:paraId="635B3A6D" w14:textId="4727CFA9">
            <w:pPr>
              <w:pStyle w:val="Normal"/>
              <w:jc w:val="center"/>
            </w:pPr>
            <w:r w:rsidRPr="62D495FC" w:rsidR="5A5A04C4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49BC4658" w14:textId="6ADB5ABE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hristopher Vanderlinde  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62D495FC" w:rsidRDefault="58696B6B" w14:paraId="4F1B14CC" w14:textId="7FED1206">
            <w:pPr>
              <w:pStyle w:val="Normal"/>
              <w:spacing w:before="0" w:beforeAutospacing="off" w:after="0" w:afterAutospacing="off"/>
              <w:jc w:val="center"/>
            </w:pPr>
            <w:r w:rsidRPr="62D495FC" w:rsidR="0F0AD6F8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  <w:r w:rsidRPr="62D495FC" w:rsidR="702B9E71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  <w:tr w:rsidR="58696B6B" w:rsidTr="62D495FC" w14:paraId="5314B398">
        <w:trPr>
          <w:trHeight w:val="300"/>
        </w:trPr>
        <w:tc>
          <w:tcPr>
            <w:tcW w:w="328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6F7CA04B" w14:textId="070A3DC9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ason Murray  </w:t>
            </w:r>
          </w:p>
        </w:tc>
        <w:tc>
          <w:tcPr>
            <w:tcW w:w="6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62D495FC" w:rsidRDefault="7A4D73EE" w14:paraId="3C6CB01D" w14:textId="0FBC4910">
            <w:pPr>
              <w:pStyle w:val="Normal"/>
              <w:jc w:val="center"/>
            </w:pPr>
            <w:r w:rsidRPr="62D495FC" w:rsidR="72C623B7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  <w:tc>
          <w:tcPr>
            <w:tcW w:w="4766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A4D73EE" w:rsidP="7A4D73EE" w:rsidRDefault="7A4D73EE" w14:paraId="4B129093" w14:textId="635E1FF0">
            <w:pPr>
              <w:jc w:val="righ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A4D73EE" w:rsidR="7A4D7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Kaitlin Sill</w:t>
            </w:r>
          </w:p>
        </w:tc>
        <w:tc>
          <w:tcPr>
            <w:tcW w:w="669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58696B6B" w:rsidP="62D495FC" w:rsidRDefault="58696B6B" w14:paraId="141FB0B9" w14:textId="41D96F00">
            <w:pPr>
              <w:pStyle w:val="Normal"/>
              <w:spacing w:before="0" w:beforeAutospacing="off" w:after="0" w:afterAutospacing="off"/>
              <w:jc w:val="center"/>
            </w:pPr>
            <w:r w:rsidRPr="62D495FC" w:rsidR="6E39DEF7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✅</w:t>
            </w:r>
          </w:p>
        </w:tc>
      </w:tr>
    </w:tbl>
    <w:p w:rsidRPr="005532BE" w:rsidR="00BB7AEF" w:rsidP="58696B6B" w:rsidRDefault="00BB7AEF" w14:paraId="253A9BEF" w14:textId="2EF3CAD0">
      <w:pPr>
        <w:jc w:val="center"/>
        <w:rPr>
          <w:rFonts w:cs="Calibri" w:cstheme="minorAscii"/>
        </w:r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625"/>
        <w:gridCol w:w="3780"/>
        <w:gridCol w:w="2955"/>
      </w:tblGrid>
      <w:tr w:rsidRPr="005532BE" w:rsidR="009E1A06" w:rsidTr="62D495FC" w14:paraId="487BAC18" w14:textId="77777777">
        <w:trPr>
          <w:trHeight w:val="300"/>
        </w:trPr>
        <w:tc>
          <w:tcPr>
            <w:tcW w:w="2625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539F05CF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Topics</w:t>
            </w:r>
          </w:p>
        </w:tc>
        <w:tc>
          <w:tcPr>
            <w:tcW w:w="3780" w:type="dxa"/>
            <w:shd w:val="clear" w:color="auto" w:fill="F7CAAC" w:themeFill="accent2" w:themeFillTint="66"/>
            <w:tcMar/>
          </w:tcPr>
          <w:p w:rsidRPr="005532BE" w:rsidR="009E1A06" w:rsidP="00E346D1" w:rsidRDefault="009E1A06" w14:paraId="16AEBC54" w14:textId="77777777">
            <w:pPr>
              <w:jc w:val="center"/>
              <w:rPr>
                <w:rFonts w:cstheme="minorHAnsi"/>
                <w:b/>
              </w:rPr>
            </w:pPr>
            <w:r w:rsidRPr="005532BE">
              <w:rPr>
                <w:rFonts w:cstheme="minorHAnsi"/>
                <w:b/>
              </w:rPr>
              <w:t>Notes</w:t>
            </w:r>
          </w:p>
        </w:tc>
        <w:tc>
          <w:tcPr>
            <w:tcW w:w="2955" w:type="dxa"/>
            <w:shd w:val="clear" w:color="auto" w:fill="F7CAAC" w:themeFill="accent2" w:themeFillTint="66"/>
            <w:tcMar/>
          </w:tcPr>
          <w:p w:rsidR="58696B6B" w:rsidP="58696B6B" w:rsidRDefault="58696B6B" w14:paraId="0CBCC5B1" w14:textId="6238651D">
            <w:pPr>
              <w:pStyle w:val="Normal"/>
              <w:jc w:val="center"/>
              <w:rPr>
                <w:rFonts w:cs="Calibri" w:cstheme="minorAscii"/>
                <w:b w:val="1"/>
                <w:bCs w:val="1"/>
              </w:rPr>
            </w:pPr>
            <w:r w:rsidRPr="133408F2" w:rsidR="1A78425B">
              <w:rPr>
                <w:rFonts w:cs="Calibri" w:cstheme="minorAscii"/>
                <w:b w:val="1"/>
                <w:bCs w:val="1"/>
              </w:rPr>
              <w:t>Actions/Votes</w:t>
            </w:r>
          </w:p>
        </w:tc>
      </w:tr>
      <w:tr w:rsidRPr="005532BE" w:rsidR="008F24D1" w:rsidTr="62D495FC" w14:paraId="3980BECC" w14:textId="77777777">
        <w:trPr>
          <w:trHeight w:val="300"/>
        </w:trPr>
        <w:tc>
          <w:tcPr>
            <w:tcW w:w="2625" w:type="dxa"/>
            <w:tcMar/>
          </w:tcPr>
          <w:p w:rsidRPr="005532BE" w:rsidR="008F24D1" w:rsidP="0B482379" w:rsidRDefault="00AE6511" w14:paraId="5643EF8D" w14:textId="4442FDAF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175C3343" w:rsidR="178923BA">
              <w:rPr>
                <w:rFonts w:cs="Calibri" w:cstheme="minorAscii"/>
              </w:rPr>
              <w:t>Guest Speaker</w:t>
            </w:r>
          </w:p>
        </w:tc>
        <w:tc>
          <w:tcPr>
            <w:tcW w:w="3780" w:type="dxa"/>
            <w:tcMar/>
          </w:tcPr>
          <w:p w:rsidRPr="005532BE" w:rsidR="008F4C0C" w:rsidP="58696B6B" w:rsidRDefault="008F4C0C" w14:paraId="0749E91D" w14:textId="22097BB1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62D495FC" w:rsidR="7459942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Nolan </w:t>
            </w:r>
            <w:r w:rsidRPr="62D495FC" w:rsidR="7459942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Esfeld</w:t>
            </w:r>
            <w:r w:rsidRPr="62D495FC" w:rsidR="7459942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with the ADC! </w:t>
            </w:r>
          </w:p>
        </w:tc>
        <w:tc>
          <w:tcPr>
            <w:tcW w:w="2955" w:type="dxa"/>
            <w:tcMar/>
          </w:tcPr>
          <w:p w:rsidR="58696B6B" w:rsidP="62D495FC" w:rsidRDefault="58696B6B" w14:paraId="37E58526" w14:textId="4A95A002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87BF00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Free space for students and faculty.</w:t>
            </w:r>
          </w:p>
          <w:p w:rsidR="58696B6B" w:rsidP="62D495FC" w:rsidRDefault="58696B6B" w14:paraId="66EC77EC" w14:textId="3A6BB4F3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87BF00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Works as a neutral ground for student/instructor interactions.</w:t>
            </w:r>
          </w:p>
          <w:p w:rsidR="58696B6B" w:rsidP="62D495FC" w:rsidRDefault="58696B6B" w14:paraId="5DFAA3FA" w14:textId="7C15D289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87BF00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Helps build community because there is more room.</w:t>
            </w:r>
          </w:p>
          <w:p w:rsidR="58696B6B" w:rsidP="62D495FC" w:rsidRDefault="58696B6B" w14:paraId="2592EBA7" w14:textId="16C34DFC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87BF00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Can communicate with students in classroom. Provide supplemental lessons, similar to Cougar Conversations.</w:t>
            </w:r>
          </w:p>
          <w:p w:rsidR="58696B6B" w:rsidP="62D495FC" w:rsidRDefault="58696B6B" w14:paraId="3AEDFAC4" w14:textId="4FBCDB4E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87BF00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-Can help students get back on track, future planning, </w:t>
            </w:r>
          </w:p>
          <w:p w:rsidR="58696B6B" w:rsidP="62D495FC" w:rsidRDefault="58696B6B" w14:paraId="6EA79F5E" w14:textId="5BE71449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87BF00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Independent study, help with labs. Can send reports out.</w:t>
            </w:r>
          </w:p>
          <w:p w:rsidR="58696B6B" w:rsidP="62D495FC" w:rsidRDefault="58696B6B" w14:paraId="0AC7A956" w14:textId="6357FB42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87BF00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-Cougar Conversations: Every Tuesday at 8 pm. Various topics. </w:t>
            </w:r>
          </w:p>
          <w:p w:rsidR="58696B6B" w:rsidP="62D495FC" w:rsidRDefault="58696B6B" w14:paraId="696EA927" w14:textId="4688DEBF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87BF00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Helps students stay informed and prepare for success.</w:t>
            </w:r>
          </w:p>
          <w:p w:rsidR="58696B6B" w:rsidP="58696B6B" w:rsidRDefault="58696B6B" w14:paraId="6A668C12" w14:textId="73248D1A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</w:tr>
      <w:tr w:rsidR="175C3343" w:rsidTr="62D495FC" w14:paraId="247C8B46">
        <w:trPr>
          <w:trHeight w:val="300"/>
        </w:trPr>
        <w:tc>
          <w:tcPr>
            <w:tcW w:w="2625" w:type="dxa"/>
            <w:tcMar/>
          </w:tcPr>
          <w:p w:rsidR="178923BA" w:rsidP="175C3343" w:rsidRDefault="178923BA" w14:paraId="3B673E23" w14:textId="4C68938F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  <w:sz w:val="22"/>
                <w:szCs w:val="22"/>
              </w:rPr>
            </w:pPr>
            <w:r w:rsidRPr="175C3343" w:rsidR="178923BA">
              <w:rPr>
                <w:rFonts w:cs="Calibri" w:cstheme="minorAscii"/>
              </w:rPr>
              <w:t>Approval of Minutes</w:t>
            </w:r>
          </w:p>
        </w:tc>
        <w:tc>
          <w:tcPr>
            <w:tcW w:w="3780" w:type="dxa"/>
            <w:tcMar/>
          </w:tcPr>
          <w:p w:rsidR="175C3343" w:rsidP="175C3343" w:rsidRDefault="175C3343" w14:paraId="754BCFF4" w14:textId="67A36745">
            <w:pPr>
              <w:pStyle w:val="Normal"/>
            </w:pPr>
            <w:hyperlink r:id="R7a09c1a2591a42e3">
              <w:r w:rsidRPr="62D495FC" w:rsidR="52694FD2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US"/>
                </w:rPr>
                <w:t>2025.10.06 FC Minutes - UNAPPROVED.docx</w:t>
              </w:r>
            </w:hyperlink>
          </w:p>
        </w:tc>
        <w:tc>
          <w:tcPr>
            <w:tcW w:w="2955" w:type="dxa"/>
            <w:tcMar/>
          </w:tcPr>
          <w:p w:rsidR="175C3343" w:rsidP="62D495FC" w:rsidRDefault="175C3343" w14:paraId="015178F0" w14:textId="31E9EA70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77A4A2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xx</w:t>
            </w:r>
          </w:p>
          <w:p w:rsidR="175C3343" w:rsidP="62D495FC" w:rsidRDefault="175C3343" w14:paraId="58724F69" w14:textId="5C7F66A4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77A4A2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pproved</w:t>
            </w:r>
          </w:p>
        </w:tc>
      </w:tr>
      <w:tr w:rsidR="0B482379" w:rsidTr="62D495FC" w14:paraId="16E9501B">
        <w:trPr>
          <w:trHeight w:val="300"/>
        </w:trPr>
        <w:tc>
          <w:tcPr>
            <w:tcW w:w="2625" w:type="dxa"/>
            <w:tcMar/>
          </w:tcPr>
          <w:p w:rsidR="175C3343" w:rsidP="175C3343" w:rsidRDefault="175C3343" w14:paraId="588FC86E" w14:textId="5FC183BD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IA Update 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(standing item)</w:t>
            </w:r>
          </w:p>
        </w:tc>
        <w:tc>
          <w:tcPr>
            <w:tcW w:w="3780" w:type="dxa"/>
            <w:tcMar/>
          </w:tcPr>
          <w:p w:rsidR="175C3343" w:rsidP="62D495FC" w:rsidRDefault="175C3343" w14:paraId="13C895B4" w14:textId="7454E62E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We’ll</w:t>
            </w:r>
            <w:r w:rsidRPr="62D495FC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hear an update on DIA progress and important dates from Justin Brown, DIA Coordinator.</w:t>
            </w:r>
          </w:p>
          <w:p w:rsidR="175C3343" w:rsidP="62D495FC" w:rsidRDefault="175C3343" w14:paraId="0805B71E" w14:textId="60598108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dbe998eee7a940a0">
              <w:r w:rsidRPr="62D495FC" w:rsidR="17406D78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z w:val="22"/>
                  <w:szCs w:val="22"/>
                  <w:lang w:val="en-US"/>
                </w:rPr>
                <w:t>Policy 2435</w:t>
              </w:r>
            </w:hyperlink>
            <w:r w:rsidRPr="62D495FC" w:rsidR="17406D7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(not approved)</w:t>
            </w:r>
          </w:p>
          <w:p w:rsidR="175C3343" w:rsidP="62D495FC" w:rsidRDefault="175C3343" w14:paraId="64E66E1D" w14:textId="69F26A06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0bfab7dab3b04be6">
              <w:r w:rsidRPr="62D495FC" w:rsidR="17406D78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z w:val="22"/>
                  <w:szCs w:val="22"/>
                  <w:lang w:val="en-US"/>
                </w:rPr>
                <w:t>Selection Process</w:t>
              </w:r>
            </w:hyperlink>
            <w:r w:rsidRPr="62D495FC" w:rsidR="17406D7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(not approved) </w:t>
            </w:r>
          </w:p>
        </w:tc>
        <w:tc>
          <w:tcPr>
            <w:tcW w:w="2955" w:type="dxa"/>
            <w:tcMar/>
          </w:tcPr>
          <w:p w:rsidR="58696B6B" w:rsidP="62D495FC" w:rsidRDefault="58696B6B" w14:paraId="06624855" w14:textId="6CD0060E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-Open discussion on students being allowed to 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ubmit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minations. </w:t>
            </w:r>
          </w:p>
          <w:p w:rsidR="58696B6B" w:rsidP="62D495FC" w:rsidRDefault="58696B6B" w14:paraId="50C3AF8A" w14:textId="2375DD39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-Lind – Students should be allowed. CR agrees. JB agrees. </w:t>
            </w:r>
          </w:p>
          <w:p w:rsidR="58696B6B" w:rsidP="62D495FC" w:rsidRDefault="58696B6B" w14:paraId="6408C752" w14:textId="1CCF780D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Darline: How would student rep be chosen?</w:t>
            </w:r>
          </w:p>
          <w:p w:rsidR="58696B6B" w:rsidP="62D495FC" w:rsidRDefault="58696B6B" w14:paraId="03AE3291" w14:textId="7478A289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:JL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– VP Simmons 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ominate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?</w:t>
            </w:r>
          </w:p>
          <w:p w:rsidR="58696B6B" w:rsidP="62D495FC" w:rsidRDefault="58696B6B" w14:paraId="4667136C" w14:textId="363DC367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??: VP Maddy?</w:t>
            </w:r>
          </w:p>
          <w:p w:rsidR="58696B6B" w:rsidP="62D495FC" w:rsidRDefault="58696B6B" w14:paraId="6764341D" w14:textId="6A9D193D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??: Tana (involvement with ambassadors)?</w:t>
            </w:r>
          </w:p>
          <w:p w:rsidR="58696B6B" w:rsidP="62D495FC" w:rsidRDefault="58696B6B" w14:paraId="6D340E07" w14:textId="0D280362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B: Move to vote on allowing student involvement – passed</w:t>
            </w:r>
          </w:p>
          <w:p w:rsidR="58696B6B" w:rsidP="62D495FC" w:rsidRDefault="58696B6B" w14:paraId="0DD1E7E9" w14:textId="7D3D6527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??-More clarification on 6.d: What about other campuses?</w:t>
            </w:r>
          </w:p>
          <w:p w:rsidR="58696B6B" w:rsidP="62D495FC" w:rsidRDefault="58696B6B" w14:paraId="5EE2A890" w14:textId="1DFF3808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F: What about all the other campuses having representation?</w:t>
            </w:r>
          </w:p>
          <w:p w:rsidR="58696B6B" w:rsidP="62D495FC" w:rsidRDefault="58696B6B" w14:paraId="597C5F15" w14:textId="78FD2A77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S: Does muddy the water w/o complete representation.</w:t>
            </w:r>
          </w:p>
          <w:p w:rsidR="58696B6B" w:rsidP="62D495FC" w:rsidRDefault="58696B6B" w14:paraId="66F3D000" w14:textId="4B890850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??: How are 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he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at large and admin decided?</w:t>
            </w:r>
          </w:p>
          <w:p w:rsidR="58696B6B" w:rsidP="62D495FC" w:rsidRDefault="58696B6B" w14:paraId="3B657C44" w14:textId="4ADAA620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F: FC Pres selected in the past.</w:t>
            </w:r>
          </w:p>
          <w:p w:rsidR="58696B6B" w:rsidP="62D495FC" w:rsidRDefault="58696B6B" w14:paraId="76AD111E" w14:textId="4B5BF062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M: Past winners would be ideal.</w:t>
            </w:r>
          </w:p>
          <w:p w:rsidR="58696B6B" w:rsidP="62D495FC" w:rsidRDefault="58696B6B" w14:paraId="043D7776" w14:textId="489D5F24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R: How is 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niminity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protected?</w:t>
            </w:r>
          </w:p>
          <w:p w:rsidR="58696B6B" w:rsidP="62D495FC" w:rsidRDefault="58696B6B" w14:paraId="735C264C" w14:textId="0F5A9A44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EF: Moved to vote to continue allowing FC Pres to decide and rethink in the future. </w:t>
            </w:r>
          </w:p>
          <w:p w:rsidR="58696B6B" w:rsidP="62D495FC" w:rsidRDefault="58696B6B" w14:paraId="277C6BEC" w14:textId="73E95BE5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7"/>
                <w:szCs w:val="17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M: 2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vertAlign w:val="superscript"/>
                <w:lang w:val="en-US"/>
              </w:rPr>
              <w:t>nd</w:t>
            </w:r>
          </w:p>
          <w:p w:rsidR="58696B6B" w:rsidP="62D495FC" w:rsidRDefault="58696B6B" w14:paraId="58B952B0" w14:textId="5C7A90A2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--Approved</w:t>
            </w:r>
          </w:p>
          <w:p w:rsidR="58696B6B" w:rsidP="62D495FC" w:rsidRDefault="58696B6B" w14:paraId="5B570C8C" w14:textId="4852D3F5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58696B6B" w:rsidP="62D495FC" w:rsidRDefault="58696B6B" w14:paraId="55AC6852" w14:textId="031BC630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M: Move to 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liminate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student 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p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on the committee.</w:t>
            </w:r>
          </w:p>
          <w:p w:rsidR="58696B6B" w:rsidP="62D495FC" w:rsidRDefault="58696B6B" w14:paraId="23FADEE8" w14:textId="7913590C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vertAlign w:val="superscript"/>
                <w:lang w:val="en-US"/>
              </w:rPr>
              <w:t>nd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JB</w:t>
            </w:r>
          </w:p>
          <w:p w:rsidR="58696B6B" w:rsidP="62D495FC" w:rsidRDefault="58696B6B" w14:paraId="382D14F9" w14:textId="131D656B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--Approved</w:t>
            </w:r>
          </w:p>
          <w:p w:rsidR="58696B6B" w:rsidP="62D495FC" w:rsidRDefault="58696B6B" w14:paraId="78C2733E" w14:textId="24531BA8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58696B6B" w:rsidP="62D495FC" w:rsidRDefault="58696B6B" w14:paraId="1E074043" w14:textId="572DF90A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??-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Was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there problems getting volunteers?</w:t>
            </w:r>
          </w:p>
          <w:p w:rsidR="58696B6B" w:rsidP="62D495FC" w:rsidRDefault="58696B6B" w14:paraId="564C1DD5" w14:textId="065D4925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B – Move to vote to add another at large faculty to committee.</w:t>
            </w:r>
          </w:p>
          <w:p w:rsidR="58696B6B" w:rsidP="62D495FC" w:rsidRDefault="58696B6B" w14:paraId="518790FB" w14:textId="705710A5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7"/>
                <w:szCs w:val="17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L: 2</w:t>
            </w: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vertAlign w:val="superscript"/>
                <w:lang w:val="en-US"/>
              </w:rPr>
              <w:t>nd</w:t>
            </w:r>
          </w:p>
          <w:p w:rsidR="58696B6B" w:rsidP="62D495FC" w:rsidRDefault="58696B6B" w14:paraId="46481B69" w14:textId="2816E502">
            <w:pPr>
              <w:ind w:lef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5FD7A0F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--Approved (instructors from different campuses)</w:t>
            </w:r>
          </w:p>
          <w:p w:rsidR="58696B6B" w:rsidP="58696B6B" w:rsidRDefault="58696B6B" w14:paraId="08047C1A" w14:textId="2189AC06">
            <w:pPr>
              <w:pStyle w:val="ListParagraph"/>
              <w:rPr>
                <w:rFonts w:cs="Calibri" w:cstheme="minorAscii"/>
              </w:rPr>
            </w:pPr>
          </w:p>
        </w:tc>
      </w:tr>
      <w:tr w:rsidR="62D495FC" w:rsidTr="62D495FC" w14:paraId="0733F46B">
        <w:trPr>
          <w:trHeight w:val="300"/>
        </w:trPr>
        <w:tc>
          <w:tcPr>
            <w:tcW w:w="2625" w:type="dxa"/>
            <w:tcMar/>
          </w:tcPr>
          <w:p w:rsidR="61A282CE" w:rsidP="62D495FC" w:rsidRDefault="61A282CE" w14:paraId="18673E24" w14:textId="5151E1A3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61A282C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Board Meeting Presentation</w:t>
            </w:r>
          </w:p>
        </w:tc>
        <w:tc>
          <w:tcPr>
            <w:tcW w:w="3780" w:type="dxa"/>
            <w:tcMar/>
          </w:tcPr>
          <w:p w:rsidR="61A282CE" w:rsidP="62D495FC" w:rsidRDefault="61A282CE" w14:paraId="115220EA" w14:textId="543EDE9B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61A282C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Here is a link to the slideshow I used, FYI.</w:t>
            </w:r>
          </w:p>
          <w:p w:rsidR="61A282CE" w:rsidP="62D495FC" w:rsidRDefault="61A282CE" w14:paraId="09F87C7B" w14:textId="6F638882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3055e419b5064e42">
              <w:r w:rsidRPr="62D495FC" w:rsidR="61A282CE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z w:val="22"/>
                  <w:szCs w:val="22"/>
                  <w:lang w:val="en-US"/>
                </w:rPr>
                <w:t>https://docs.google.com/presentation/d/1jfZeEVGEvWoY3nBpev87xSNkrnxARfzT5SkiuUc9n9w/edit?usp=sharing</w:t>
              </w:r>
            </w:hyperlink>
            <w:r w:rsidRPr="62D495FC" w:rsidR="61A282C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</w:p>
          <w:p w:rsidR="61A282CE" w:rsidP="62D495FC" w:rsidRDefault="61A282CE" w14:paraId="6D6B1CC3" w14:textId="05C62EF4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61A282C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THANK YOU to those who were able to make it! </w:t>
            </w:r>
          </w:p>
        </w:tc>
        <w:tc>
          <w:tcPr>
            <w:tcW w:w="2955" w:type="dxa"/>
            <w:tcMar/>
          </w:tcPr>
          <w:p w:rsidR="5184036F" w:rsidP="62D495FC" w:rsidRDefault="5184036F" w14:paraId="41045BBD" w14:textId="32339F99">
            <w:pPr>
              <w:ind w:left="0"/>
            </w:pPr>
            <w:r w:rsidRPr="62D495FC" w:rsidR="5184036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BS: Was well received </w:t>
            </w:r>
            <w:r w:rsidRPr="62D495FC" w:rsidR="5184036F">
              <w:rPr>
                <w:noProof w:val="0"/>
                <w:lang w:val="en-US"/>
              </w:rPr>
              <w:t xml:space="preserve"> </w:t>
            </w:r>
          </w:p>
          <w:p w:rsidR="62D495FC" w:rsidP="62D495FC" w:rsidRDefault="62D495FC" w14:paraId="63D4BDDC" w14:textId="31576EC0">
            <w:pPr>
              <w:pStyle w:val="ListParagraph"/>
              <w:rPr>
                <w:rFonts w:cs="Calibri" w:cstheme="minorAscii"/>
              </w:rPr>
            </w:pPr>
          </w:p>
        </w:tc>
      </w:tr>
      <w:tr w:rsidR="62D495FC" w:rsidTr="62D495FC" w14:paraId="2DD2DD89">
        <w:trPr>
          <w:trHeight w:val="300"/>
        </w:trPr>
        <w:tc>
          <w:tcPr>
            <w:tcW w:w="2625" w:type="dxa"/>
            <w:tcMar/>
          </w:tcPr>
          <w:p w:rsidR="0AD2A0B6" w:rsidP="62D495FC" w:rsidRDefault="0AD2A0B6" w14:paraId="0B256DD4" w14:textId="7A70952A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0AD2A0B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ourse Shells Required?</w:t>
            </w:r>
          </w:p>
        </w:tc>
        <w:tc>
          <w:tcPr>
            <w:tcW w:w="3780" w:type="dxa"/>
            <w:tcMar/>
          </w:tcPr>
          <w:p w:rsidR="0AD2A0B6" w:rsidP="62D495FC" w:rsidRDefault="0AD2A0B6" w14:paraId="3ED0186F" w14:textId="29F02F22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0AD2A0B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laine sent an email talking about the possibility of requiring course shells for all courses, with some exceptions</w:t>
            </w:r>
            <w:r w:rsidRPr="62D495FC" w:rsidR="099B446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. Please read her email and review the </w:t>
            </w:r>
            <w:hyperlink r:id="R7d40793937184cd5">
              <w:r w:rsidRPr="62D495FC" w:rsidR="099B4462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z w:val="22"/>
                  <w:szCs w:val="22"/>
                  <w:lang w:val="en-US"/>
                </w:rPr>
                <w:t>proposal document here.</w:t>
              </w:r>
            </w:hyperlink>
            <w:r w:rsidRPr="62D495FC" w:rsidR="099B446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</w:p>
          <w:p w:rsidR="0E8814C0" w:rsidP="62D495FC" w:rsidRDefault="0E8814C0" w14:paraId="2587F85F" w14:textId="4EFDDC84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0E8814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Dr. Connell provided comments via email.</w:t>
            </w:r>
          </w:p>
          <w:p w:rsidR="7864EABE" w:rsidP="62D495FC" w:rsidRDefault="7864EABE" w14:paraId="14FB7ABF" w14:textId="316B75CB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efine course 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hell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. 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Extent to 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which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t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is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expected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faculty 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use</w:t>
            </w: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the shell?</w:t>
            </w:r>
          </w:p>
          <w:p w:rsidR="62D495FC" w:rsidP="62D495FC" w:rsidRDefault="62D495FC" w14:paraId="202B4BB6" w14:textId="72C5C076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7864EABE" w:rsidP="62D495FC" w:rsidRDefault="7864EABE" w14:paraId="3D3E154E" w14:textId="7929EA81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Grading?</w:t>
            </w:r>
          </w:p>
          <w:p w:rsidR="7864EABE" w:rsidP="62D495FC" w:rsidRDefault="7864EABE" w14:paraId="48C8AFDB" w14:textId="73F8470F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ssignments?</w:t>
            </w:r>
          </w:p>
          <w:p w:rsidR="7864EABE" w:rsidP="62D495FC" w:rsidRDefault="7864EABE" w14:paraId="676F436E" w14:textId="2E1C8BE4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Attendance?</w:t>
            </w:r>
          </w:p>
          <w:p w:rsidR="7864EABE" w:rsidP="62D495FC" w:rsidRDefault="7864EABE" w14:paraId="1BC951BF" w14:textId="24FE4CC4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864EAB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box?</w:t>
            </w:r>
          </w:p>
          <w:p w:rsidR="62D495FC" w:rsidP="62D495FC" w:rsidRDefault="62D495FC" w14:paraId="72770ED6" w14:textId="7EED4935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763286BC" w:rsidP="62D495FC" w:rsidRDefault="763286BC" w14:paraId="0637DEFB" w14:textId="217B669A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63286BC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Enforcement challenges? </w:t>
            </w:r>
          </w:p>
          <w:p w:rsidR="240BCACB" w:rsidP="62D495FC" w:rsidRDefault="240BCACB" w14:paraId="2B3D0D2E" w14:textId="3E65C32A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240BCACB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Hold faculty accountable. </w:t>
            </w:r>
          </w:p>
          <w:p w:rsidR="763286BC" w:rsidP="62D495FC" w:rsidRDefault="763286BC" w14:paraId="0DB3EA8F" w14:textId="5A696B74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63286BC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How tracked. </w:t>
            </w:r>
          </w:p>
          <w:p w:rsidR="62D495FC" w:rsidP="62D495FC" w:rsidRDefault="62D495FC" w14:paraId="5D78EC91" w14:textId="5EC4C74A">
            <w:pPr>
              <w:pStyle w:val="Normal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2955" w:type="dxa"/>
            <w:tcMar/>
          </w:tcPr>
          <w:p w:rsidR="7E1FA582" w:rsidP="62D495FC" w:rsidRDefault="7E1FA582" w14:paraId="385632C1" w14:textId="7232DA64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E1FA58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-Wants to be required for most courses. </w:t>
            </w:r>
          </w:p>
          <w:p w:rsidR="7E1FA582" w:rsidP="62D495FC" w:rsidRDefault="7E1FA582" w14:paraId="464C71F1" w14:textId="0A85CE1D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E1FA58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S: Allows grades to be saved if instructor disappears. Sees it as a safety mech.</w:t>
            </w:r>
          </w:p>
          <w:p w:rsidR="7E1FA582" w:rsidP="62D495FC" w:rsidRDefault="7E1FA582" w14:paraId="2DF6C42A" w14:textId="0FC46653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E1FA58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M: How enforce? What are consequences? Basic structure makes sense.</w:t>
            </w:r>
          </w:p>
          <w:p w:rsidR="7E1FA582" w:rsidP="62D495FC" w:rsidRDefault="7E1FA582" w14:paraId="1871A441" w14:textId="6D9FA557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E1FA58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EF: Have trouble even getting everyone to </w:t>
            </w:r>
            <w:r w:rsidRPr="62D495FC" w:rsidR="53CD2FD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ill out</w:t>
            </w:r>
            <w:r w:rsidRPr="62D495FC" w:rsidR="7E1FA58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62D495FC" w:rsidR="7E1FA58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yllabus</w:t>
            </w:r>
            <w:r w:rsidRPr="62D495FC" w:rsidR="7E1FA58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.</w:t>
            </w:r>
          </w:p>
          <w:p w:rsidR="7E1FA582" w:rsidP="62D495FC" w:rsidRDefault="7E1FA582" w14:paraId="16419922" w14:textId="43B7D708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E1FA58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B: Computer literacy skills</w:t>
            </w:r>
          </w:p>
          <w:p w:rsidR="7E1FA582" w:rsidP="62D495FC" w:rsidRDefault="7E1FA582" w14:paraId="649E0A8E" w14:textId="4A2EE120">
            <w:pPr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E1FA58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M/BS: Center could train.</w:t>
            </w:r>
          </w:p>
          <w:p w:rsidR="62D495FC" w:rsidP="62D495FC" w:rsidRDefault="62D495FC" w14:paraId="69EA8946" w14:textId="28833460">
            <w:pPr>
              <w:pStyle w:val="ListParagraph"/>
              <w:rPr>
                <w:rFonts w:cs="Calibri" w:cstheme="minorAscii"/>
              </w:rPr>
            </w:pPr>
          </w:p>
        </w:tc>
      </w:tr>
      <w:tr w:rsidR="0B482379" w:rsidTr="62D495FC" w14:paraId="6CBC7AB7">
        <w:trPr>
          <w:trHeight w:val="300"/>
        </w:trPr>
        <w:tc>
          <w:tcPr>
            <w:tcW w:w="2625" w:type="dxa"/>
            <w:tcMar/>
          </w:tcPr>
          <w:p w:rsidR="175C3343" w:rsidP="175C3343" w:rsidRDefault="175C3343" w14:paraId="0D9E6D24" w14:textId="252960E0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7603a3c6fea54991">
              <w:r w:rsidRPr="175C3343" w:rsidR="175C3343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lang w:val="en-US"/>
                </w:rPr>
                <w:t>Progress on Goals</w:t>
              </w:r>
            </w:hyperlink>
          </w:p>
        </w:tc>
        <w:tc>
          <w:tcPr>
            <w:tcW w:w="3780" w:type="dxa"/>
            <w:tcMar/>
          </w:tcPr>
          <w:p w:rsidR="175C3343" w:rsidP="175C3343" w:rsidRDefault="175C3343" w14:paraId="76820580" w14:textId="27F142D7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ommunicating to faculty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(en masse and one-on-one). 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hristian Rivas &amp; Brandon Steinert</w:t>
            </w:r>
          </w:p>
          <w:p w:rsidR="175C3343" w:rsidP="175C3343" w:rsidRDefault="175C3343" w14:paraId="4D5A1C27" w14:textId="5AF57266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1-on1: Develop a plan/assignments.</w:t>
            </w:r>
          </w:p>
          <w:p w:rsidR="175C3343" w:rsidP="175C3343" w:rsidRDefault="175C3343" w14:paraId="6A44F877" w14:textId="45959558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emesterly</w:t>
            </w:r>
          </w:p>
          <w:p w:rsidR="175C3343" w:rsidP="175C3343" w:rsidRDefault="175C3343" w14:paraId="5211103B" w14:textId="7AE78604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ach FC member will have an assignment.</w:t>
            </w:r>
          </w:p>
          <w:p w:rsidR="175C3343" w:rsidP="175C3343" w:rsidRDefault="175C3343" w14:paraId="64CA6650" w14:textId="0B2D5A7A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If feasible... In-person in fall. Follow up in spring. </w:t>
            </w:r>
          </w:p>
          <w:p w:rsidR="175C3343" w:rsidP="175C3343" w:rsidRDefault="175C3343" w14:paraId="640BB12B" w14:textId="31D2F460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In person for new faculty as they come in.</w:t>
            </w:r>
          </w:p>
          <w:p w:rsidR="175C3343" w:rsidP="175C3343" w:rsidRDefault="175C3343" w14:paraId="3D4D75D7" w14:textId="1AE1C8E8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Christian securing a list!</w:t>
            </w:r>
          </w:p>
          <w:p w:rsidR="175C3343" w:rsidP="175C3343" w:rsidRDefault="175C3343" w14:paraId="5BA5A9E4" w14:textId="47CD6381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En masse</w:t>
            </w:r>
          </w:p>
          <w:p w:rsidR="175C3343" w:rsidP="62D495FC" w:rsidRDefault="175C3343" w14:paraId="39584AB8" w14:textId="38D59515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end agendas</w:t>
            </w:r>
          </w:p>
          <w:p w:rsidR="742493B7" w:rsidP="62D495FC" w:rsidRDefault="742493B7" w14:paraId="188BA0E8" w14:textId="12ABB9F5">
            <w:pPr>
              <w:pStyle w:val="ListParagraph"/>
              <w:numPr>
                <w:ilvl w:val="2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d7acd089a1234f3d">
              <w:r w:rsidRPr="62D495FC" w:rsidR="742493B7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z w:val="22"/>
                  <w:szCs w:val="22"/>
                  <w:lang w:val="en-US"/>
                </w:rPr>
                <w:t>Faculty@bartonccc.edu</w:t>
              </w:r>
            </w:hyperlink>
            <w:r w:rsidRPr="62D495FC" w:rsidR="742493B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?</w:t>
            </w:r>
          </w:p>
          <w:p w:rsidR="3AB4AA9C" w:rsidP="62D495FC" w:rsidRDefault="3AB4AA9C" w14:paraId="3C63F91F" w14:textId="18EA6962">
            <w:pPr>
              <w:pStyle w:val="ListParagraph"/>
              <w:numPr>
                <w:ilvl w:val="3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AB4AA9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Send names and emails </w:t>
            </w:r>
            <w:r w:rsidRPr="62D495FC" w:rsidR="3AB4AA9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f</w:t>
            </w:r>
            <w:r w:rsidRPr="62D495FC" w:rsidR="3AB4AA9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all faculty.</w:t>
            </w:r>
          </w:p>
          <w:p w:rsidR="3AB4AA9C" w:rsidP="62D495FC" w:rsidRDefault="3AB4AA9C" w14:paraId="5D2D1B23" w14:textId="30CA8182">
            <w:pPr>
              <w:pStyle w:val="ListParagraph"/>
              <w:numPr>
                <w:ilvl w:val="3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AB4AA9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Mention at all faculty meeting. </w:t>
            </w:r>
          </w:p>
          <w:p w:rsidR="175C3343" w:rsidP="175C3343" w:rsidRDefault="175C3343" w14:paraId="66948B84" w14:textId="12C203AD">
            <w:pPr>
              <w:ind w:left="21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175C3343" w:rsidP="175C3343" w:rsidRDefault="175C3343" w14:paraId="2892401E" w14:textId="44ADCE85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Strategic Plan Communication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Matt Connell &amp; Brandon Steinert</w:t>
            </w:r>
          </w:p>
          <w:p w:rsidR="175C3343" w:rsidP="175C3343" w:rsidRDefault="175C3343" w14:paraId="642CA37F" w14:textId="008F9A6D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Ongoing as Elaine provides info.</w:t>
            </w:r>
          </w:p>
          <w:p w:rsidR="175C3343" w:rsidP="175C3343" w:rsidRDefault="175C3343" w14:paraId="7C78D570" w14:textId="5B063B0E">
            <w:pPr>
              <w:ind w:left="72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175C3343" w:rsidP="175C3343" w:rsidRDefault="175C3343" w14:paraId="7E4C839E" w14:textId="16B5F01E">
            <w:pPr>
              <w:pStyle w:val="ListParagraph"/>
              <w:numPr>
                <w:ilvl w:val="0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Professional Development Opportunity Specific to Retention at Barton </w:t>
            </w:r>
            <w:r>
              <w:br/>
            </w: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Justin Brown &amp; Jason Murray</w:t>
            </w:r>
          </w:p>
          <w:p w:rsidR="175C3343" w:rsidP="175C3343" w:rsidRDefault="175C3343" w14:paraId="01F0154A" w14:textId="2247F226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Research tactics/strategies others have used and adapt to Barton. </w:t>
            </w:r>
          </w:p>
          <w:p w:rsidR="175C3343" w:rsidP="175C3343" w:rsidRDefault="175C3343" w14:paraId="4ADC9B1E" w14:textId="2D20D0DF">
            <w:pPr>
              <w:pStyle w:val="ListParagraph"/>
              <w:numPr>
                <w:ilvl w:val="1"/>
                <w:numId w:val="48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5C3343" w:rsidR="175C334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Develop a presentation/session to share findings and maybe encouraging some group brainstorming.</w:t>
            </w:r>
          </w:p>
        </w:tc>
        <w:tc>
          <w:tcPr>
            <w:tcW w:w="2955" w:type="dxa"/>
            <w:tcMar/>
          </w:tcPr>
          <w:p w:rsidR="58696B6B" w:rsidP="62D495FC" w:rsidRDefault="58696B6B" w14:paraId="2A3BE860" w14:textId="336F7885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S: will start this month with info about faculty resource page and emails for faculty to submit suggestions.</w:t>
            </w:r>
          </w:p>
          <w:p w:rsidR="58696B6B" w:rsidP="62D495FC" w:rsidRDefault="58696B6B" w14:paraId="649653FE" w14:textId="5C45E6E3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JS: Should do something for Cougar Tales in Fall as well. </w:t>
            </w:r>
          </w:p>
          <w:p w:rsidR="58696B6B" w:rsidP="62D495FC" w:rsidRDefault="58696B6B" w14:paraId="2210A42F" w14:textId="7838B5FE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58696B6B" w:rsidP="62D495FC" w:rsidRDefault="58696B6B" w14:paraId="7B9EDA79" w14:textId="4BE47E59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58696B6B" w:rsidP="62D495FC" w:rsidRDefault="58696B6B" w14:paraId="4B202F38" w14:textId="7F4BB2CB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3 BS: Meet with Narrin or Lee.</w:t>
            </w:r>
          </w:p>
          <w:p w:rsidR="58696B6B" w:rsidP="62D495FC" w:rsidRDefault="58696B6B" w14:paraId="4C1053FE" w14:textId="36744C1E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B: Large topic</w:t>
            </w:r>
          </w:p>
          <w:p w:rsidR="58696B6B" w:rsidP="62D495FC" w:rsidRDefault="58696B6B" w14:paraId="0D3A19CD" w14:textId="71DA0DF9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BS: Simple as student alert form. </w:t>
            </w:r>
          </w:p>
          <w:p w:rsidR="58696B6B" w:rsidP="62D495FC" w:rsidRDefault="58696B6B" w14:paraId="7B172398" w14:textId="4CF839BF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JM: Too much data. How do we get correct data from students?</w:t>
            </w:r>
          </w:p>
          <w:p w:rsidR="58696B6B" w:rsidP="62D495FC" w:rsidRDefault="58696B6B" w14:paraId="2AA4850C" w14:textId="28A26CB9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What are our options? Mass form sent out?</w:t>
            </w:r>
          </w:p>
          <w:p w:rsidR="58696B6B" w:rsidP="62D495FC" w:rsidRDefault="58696B6B" w14:paraId="5F76CB4C" w14:textId="0D97539C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S: SSA is more about tracking current initiatives.</w:t>
            </w:r>
          </w:p>
          <w:p w:rsidR="58696B6B" w:rsidP="62D495FC" w:rsidRDefault="58696B6B" w14:paraId="57E4F32D" w14:textId="694A5BC7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EF: What percentage okay to use? </w:t>
            </w:r>
          </w:p>
          <w:p w:rsidR="58696B6B" w:rsidP="62D495FC" w:rsidRDefault="58696B6B" w14:paraId="0E25B0FA" w14:textId="69F11163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3552095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S: Narrin has some data to compare to state and nation.</w:t>
            </w:r>
          </w:p>
          <w:p w:rsidR="58696B6B" w:rsidP="58696B6B" w:rsidRDefault="58696B6B" w14:paraId="37C97B86" w14:textId="5445ED1B">
            <w:pPr>
              <w:pStyle w:val="Normal"/>
              <w:rPr>
                <w:rFonts w:cs="Calibri" w:cstheme="minorAscii"/>
              </w:rPr>
            </w:pPr>
          </w:p>
        </w:tc>
      </w:tr>
      <w:tr w:rsidR="0B482379" w:rsidTr="62D495FC" w14:paraId="78324409">
        <w:trPr>
          <w:trHeight w:val="300"/>
        </w:trPr>
        <w:tc>
          <w:tcPr>
            <w:tcW w:w="2625" w:type="dxa"/>
            <w:tcMar/>
          </w:tcPr>
          <w:p w:rsidR="0B482379" w:rsidP="0B482379" w:rsidRDefault="0B482379" w14:paraId="2EE88DFA" w14:textId="2CD1F997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7444F379" w:rsidR="77FD6A69">
              <w:rPr>
                <w:rFonts w:cs="Calibri" w:cstheme="minorAscii"/>
              </w:rPr>
              <w:t>Updates from Elaine</w:t>
            </w:r>
          </w:p>
        </w:tc>
        <w:tc>
          <w:tcPr>
            <w:tcW w:w="3780" w:type="dxa"/>
            <w:tcMar/>
          </w:tcPr>
          <w:p w:rsidR="0B482379" w:rsidP="62D495FC" w:rsidRDefault="0B482379" w14:paraId="3D8CEF83" w14:textId="41B86F0F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77FD6A6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Be sure to read the monthly update email from Elaine to Faculty Council. Come prepared with any comments. </w:t>
            </w:r>
          </w:p>
          <w:p w:rsidR="0B482379" w:rsidP="62D495FC" w:rsidRDefault="0B482379" w14:paraId="74A6C468" w14:textId="1648AB0C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hyperlink r:id="R5925f3dfb0374c6e">
              <w:r w:rsidRPr="62D495FC" w:rsidR="693B3330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US"/>
                </w:rPr>
                <w:t>Elaine's Email Update.docx</w:t>
              </w:r>
            </w:hyperlink>
          </w:p>
        </w:tc>
        <w:tc>
          <w:tcPr>
            <w:tcW w:w="2955" w:type="dxa"/>
            <w:tcMar/>
          </w:tcPr>
          <w:p w:rsidR="58696B6B" w:rsidP="58696B6B" w:rsidRDefault="58696B6B" w14:paraId="5B4C4EA3" w14:textId="676D6123">
            <w:pPr>
              <w:pStyle w:val="Normal"/>
              <w:rPr>
                <w:rFonts w:cs="Calibri" w:cstheme="minorAscii"/>
              </w:rPr>
            </w:pPr>
          </w:p>
        </w:tc>
      </w:tr>
      <w:tr w:rsidR="62D495FC" w:rsidTr="62D495FC" w14:paraId="0E12DD56">
        <w:trPr>
          <w:trHeight w:val="300"/>
        </w:trPr>
        <w:tc>
          <w:tcPr>
            <w:tcW w:w="2625" w:type="dxa"/>
            <w:tcMar/>
          </w:tcPr>
          <w:p w:rsidR="625E4B53" w:rsidP="62D495FC" w:rsidRDefault="625E4B53" w14:paraId="02160D79" w14:textId="6486DAF6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62D495FC" w:rsidR="625E4B53">
              <w:rPr>
                <w:rFonts w:cs="Calibri" w:cstheme="minorAscii"/>
              </w:rPr>
              <w:t>Faculty Resource Page</w:t>
            </w:r>
          </w:p>
        </w:tc>
        <w:tc>
          <w:tcPr>
            <w:tcW w:w="3780" w:type="dxa"/>
            <w:tcMar/>
          </w:tcPr>
          <w:p w:rsidR="625E4B53" w:rsidP="62D495FC" w:rsidRDefault="625E4B53" w14:paraId="0E324C7E" w14:textId="4AD89D9F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625E4B5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’m</w:t>
            </w:r>
            <w:r w:rsidRPr="62D495FC" w:rsidR="625E4B5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calling this the faculty resource page now. </w:t>
            </w:r>
            <w:r w:rsidRPr="62D495FC" w:rsidR="625E4B53">
              <w:rPr>
                <w:rFonts w:ascii="Segoe UI Emoji" w:hAnsi="Segoe UI Emoji" w:eastAsia="Segoe UI Emoji" w:cs="Segoe UI Emoj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😊</w:t>
            </w:r>
            <w:r w:rsidRPr="62D495FC" w:rsidR="625E4B5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</w:p>
          <w:p w:rsidR="625E4B53" w:rsidP="62D495FC" w:rsidRDefault="625E4B53" w14:paraId="0B4E3DD4" w14:textId="3D9F6B89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625E4B5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It has evolved a bit. </w:t>
            </w:r>
          </w:p>
          <w:p w:rsidR="625E4B53" w:rsidP="62D495FC" w:rsidRDefault="625E4B53" w14:paraId="71D107A5" w14:textId="0F4A5332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625E4B5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The card in the portal still has some basic links to grade reporting and such, but most of </w:t>
            </w:r>
            <w:r w:rsidRPr="62D495FC" w:rsidR="625E4B5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</w:t>
            </w:r>
            <w:r w:rsidRPr="62D495FC" w:rsidR="625E4B5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t has been moved to the resource page on the website. </w:t>
            </w:r>
          </w:p>
          <w:p w:rsidR="625E4B53" w:rsidP="62D495FC" w:rsidRDefault="625E4B53" w14:paraId="6BBB724A" w14:textId="30B994BD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2D495FC" w:rsidR="625E4B5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 it out!</w:t>
            </w:r>
          </w:p>
          <w:p w:rsidR="625E4B53" w:rsidP="62D495FC" w:rsidRDefault="625E4B53" w14:paraId="3B5893AC" w14:textId="0C1D9875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4ecb7da394424599">
              <w:r w:rsidRPr="62D495FC" w:rsidR="625E4B53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sz w:val="22"/>
                  <w:szCs w:val="22"/>
                  <w:lang w:val="en-US"/>
                </w:rPr>
                <w:t>https://internal.bartonccc.edu/faculty</w:t>
              </w:r>
            </w:hyperlink>
            <w:r w:rsidRPr="62D495FC" w:rsidR="625E4B5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955" w:type="dxa"/>
            <w:tcMar/>
          </w:tcPr>
          <w:p w:rsidR="62D495FC" w:rsidP="62D495FC" w:rsidRDefault="62D495FC" w14:paraId="4B1FED8E" w14:textId="27722409">
            <w:pPr>
              <w:pStyle w:val="Normal"/>
              <w:rPr>
                <w:rFonts w:cs="Calibri" w:cstheme="minorAscii"/>
              </w:rPr>
            </w:pPr>
          </w:p>
        </w:tc>
      </w:tr>
      <w:tr w:rsidR="62D495FC" w:rsidTr="62D495FC" w14:paraId="5AADFCF0">
        <w:trPr>
          <w:trHeight w:val="300"/>
        </w:trPr>
        <w:tc>
          <w:tcPr>
            <w:tcW w:w="2625" w:type="dxa"/>
            <w:tcMar/>
          </w:tcPr>
          <w:p w:rsidR="62D495FC" w:rsidP="62D495FC" w:rsidRDefault="62D495FC" w14:paraId="2FEEB539" w14:textId="0B5BC7FD">
            <w:pPr>
              <w:pStyle w:val="Normal"/>
              <w:ind w:left="0"/>
              <w:rPr>
                <w:rFonts w:cs="Calibri" w:cstheme="minorAscii"/>
              </w:rPr>
            </w:pPr>
          </w:p>
        </w:tc>
        <w:tc>
          <w:tcPr>
            <w:tcW w:w="3780" w:type="dxa"/>
            <w:tcMar/>
          </w:tcPr>
          <w:p w:rsidR="62D495FC" w:rsidP="62D495FC" w:rsidRDefault="62D495FC" w14:paraId="32A3D102" w14:textId="454E584F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2955" w:type="dxa"/>
            <w:tcMar/>
          </w:tcPr>
          <w:p w:rsidR="62D495FC" w:rsidP="62D495FC" w:rsidRDefault="62D495FC" w14:paraId="091AD019" w14:textId="18A2A5A3">
            <w:pPr>
              <w:pStyle w:val="Normal"/>
              <w:rPr>
                <w:rFonts w:cs="Calibri" w:cstheme="minorAscii"/>
              </w:rPr>
            </w:pPr>
          </w:p>
        </w:tc>
      </w:tr>
      <w:tr w:rsidR="0B482379" w:rsidTr="62D495FC" w14:paraId="70DA481F">
        <w:trPr>
          <w:trHeight w:val="300"/>
        </w:trPr>
        <w:tc>
          <w:tcPr>
            <w:tcW w:w="2625" w:type="dxa"/>
            <w:tcMar/>
          </w:tcPr>
          <w:p w:rsidR="0B482379" w:rsidP="0B482379" w:rsidRDefault="0B482379" w14:paraId="3F5BCAE2" w14:textId="3E754A2E">
            <w:pPr>
              <w:pStyle w:val="ListParagraph"/>
              <w:numPr>
                <w:ilvl w:val="0"/>
                <w:numId w:val="1"/>
              </w:numPr>
              <w:rPr>
                <w:rFonts w:cs="Calibri" w:cstheme="minorAscii"/>
              </w:rPr>
            </w:pPr>
            <w:r w:rsidRPr="175C3343" w:rsidR="4FB30F9F">
              <w:rPr>
                <w:rFonts w:cs="Calibri" w:cstheme="minorAscii"/>
              </w:rPr>
              <w:t xml:space="preserve">Open Floor! </w:t>
            </w:r>
          </w:p>
        </w:tc>
        <w:tc>
          <w:tcPr>
            <w:tcW w:w="3780" w:type="dxa"/>
            <w:tcMar/>
          </w:tcPr>
          <w:p w:rsidR="0B482379" w:rsidP="0B482379" w:rsidRDefault="0B482379" w14:paraId="65C77A22" w14:textId="1288C1AD">
            <w:pPr>
              <w:pStyle w:val="Normal"/>
              <w:rPr>
                <w:rFonts w:cs="Calibri" w:cstheme="minorAscii"/>
              </w:rPr>
            </w:pPr>
            <w:r w:rsidRPr="62D495FC" w:rsidR="67661711">
              <w:rPr>
                <w:rFonts w:cs="Calibri" w:cstheme="minorAscii"/>
              </w:rPr>
              <w:t xml:space="preserve"> </w:t>
            </w:r>
          </w:p>
        </w:tc>
        <w:tc>
          <w:tcPr>
            <w:tcW w:w="2955" w:type="dxa"/>
            <w:tcMar/>
          </w:tcPr>
          <w:p w:rsidR="58696B6B" w:rsidP="58696B6B" w:rsidRDefault="58696B6B" w14:paraId="37197026" w14:textId="2961086C">
            <w:pPr>
              <w:pStyle w:val="Normal"/>
              <w:rPr>
                <w:rFonts w:cs="Calibri" w:cstheme="minorAscii"/>
              </w:rPr>
            </w:pPr>
            <w:r w:rsidRPr="62D495FC" w:rsidR="3FF74D27">
              <w:rPr>
                <w:rFonts w:cs="Calibri" w:cstheme="minorAscii"/>
              </w:rPr>
              <w:t>JB: Meeting coming up for AIAI violations w/ VP ES. If anyone has anything for me to bring up, let me know.</w:t>
            </w:r>
          </w:p>
        </w:tc>
      </w:tr>
      <w:tr w:rsidRPr="005532BE" w:rsidR="00FA3C02" w:rsidTr="62D495FC" w14:paraId="2267575E" w14:textId="77777777">
        <w:trPr>
          <w:trHeight w:val="300"/>
        </w:trPr>
        <w:tc>
          <w:tcPr>
            <w:tcW w:w="2625" w:type="dxa"/>
            <w:tcMar/>
          </w:tcPr>
          <w:p w:rsidR="00FA3C02" w:rsidP="0B482379" w:rsidRDefault="00E05D75" w14:paraId="37CB932D" w14:textId="36BF3E35">
            <w:pPr>
              <w:pStyle w:val="Normal"/>
            </w:pPr>
            <w:r w:rsidR="7C2D2112">
              <w:rPr/>
              <w:t>Information Only</w:t>
            </w:r>
          </w:p>
        </w:tc>
        <w:tc>
          <w:tcPr>
            <w:tcW w:w="3780" w:type="dxa"/>
            <w:tcMar/>
          </w:tcPr>
          <w:p w:rsidRPr="00544FB9" w:rsidR="00544FB9" w:rsidP="0B482379" w:rsidRDefault="00544FB9" w14:paraId="17DA07BB" w14:textId="7A55C58E">
            <w:pPr>
              <w:rPr>
                <w:rFonts w:cs="Calibri" w:cstheme="minorAscii"/>
              </w:rPr>
            </w:pPr>
          </w:p>
        </w:tc>
        <w:tc>
          <w:tcPr>
            <w:tcW w:w="2955" w:type="dxa"/>
            <w:tcMar/>
          </w:tcPr>
          <w:p w:rsidR="58696B6B" w:rsidP="62D495FC" w:rsidRDefault="58696B6B" w14:paraId="0FC91F65" w14:textId="097BACE0">
            <w:pPr>
              <w:rPr>
                <w:rFonts w:cs="Calibri" w:cstheme="minorAscii"/>
              </w:rPr>
            </w:pPr>
            <w:r w:rsidRPr="62D495FC" w:rsidR="07876B6F">
              <w:rPr>
                <w:rFonts w:cs="Calibri" w:cstheme="minorAscii"/>
              </w:rPr>
              <w:t>EF: Move to adjourn</w:t>
            </w:r>
          </w:p>
          <w:p w:rsidR="58696B6B" w:rsidP="62D495FC" w:rsidRDefault="58696B6B" w14:paraId="3EE13171" w14:textId="29848E79">
            <w:pPr>
              <w:rPr>
                <w:rFonts w:cs="Calibri" w:cstheme="minorAscii"/>
              </w:rPr>
            </w:pPr>
            <w:r w:rsidRPr="62D495FC" w:rsidR="07876B6F">
              <w:rPr>
                <w:rFonts w:cs="Calibri" w:cstheme="minorAscii"/>
              </w:rPr>
              <w:t>JM: 2</w:t>
            </w:r>
            <w:r w:rsidRPr="62D495FC" w:rsidR="07876B6F">
              <w:rPr>
                <w:rFonts w:cs="Calibri" w:cstheme="minorAscii"/>
                <w:vertAlign w:val="superscript"/>
              </w:rPr>
              <w:t>nd</w:t>
            </w:r>
          </w:p>
          <w:p w:rsidR="58696B6B" w:rsidP="62D495FC" w:rsidRDefault="58696B6B" w14:paraId="2225723D" w14:textId="51725C82">
            <w:pPr>
              <w:rPr>
                <w:rFonts w:cs="Calibri" w:cstheme="minorAscii"/>
              </w:rPr>
            </w:pPr>
            <w:r w:rsidRPr="62D495FC" w:rsidR="07876B6F">
              <w:rPr>
                <w:rFonts w:cs="Calibri" w:cstheme="minorAscii"/>
              </w:rPr>
              <w:t>Approved</w:t>
            </w:r>
          </w:p>
          <w:p w:rsidR="58696B6B" w:rsidP="58696B6B" w:rsidRDefault="58696B6B" w14:paraId="331A8508" w14:textId="4EC3B9C5">
            <w:pPr>
              <w:pStyle w:val="Normal"/>
              <w:rPr>
                <w:rFonts w:cs="Calibri" w:cstheme="minorAscii"/>
              </w:rPr>
            </w:pPr>
          </w:p>
        </w:tc>
      </w:tr>
    </w:tbl>
    <w:p w:rsidR="0B482379" w:rsidRDefault="0B482379" w14:paraId="53C834B0" w14:textId="1ED7FD81"/>
    <w:p w:rsidR="009E1A06" w:rsidP="00F74BEC" w:rsidRDefault="009E1A06" w14:paraId="057D9FCE" w14:textId="77777777">
      <w:pPr>
        <w:jc w:val="center"/>
        <w:rPr>
          <w:rFonts w:cstheme="minorHAnsi"/>
        </w:rPr>
      </w:pPr>
    </w:p>
    <w:p w:rsidR="00F81F1A" w:rsidP="00F74BEC" w:rsidRDefault="00F81F1A" w14:paraId="1FF1DDFF" w14:textId="77777777">
      <w:pPr>
        <w:jc w:val="center"/>
        <w:rPr>
          <w:rFonts w:cstheme="minorHAnsi"/>
        </w:rPr>
      </w:pPr>
    </w:p>
    <w:p w:rsidR="004C55CE" w:rsidP="00F74BEC" w:rsidRDefault="004C55CE" w14:paraId="6F2C2DF5" w14:textId="77777777">
      <w:pPr>
        <w:jc w:val="center"/>
        <w:rPr>
          <w:rFonts w:cstheme="minorHAnsi"/>
        </w:rPr>
      </w:pPr>
    </w:p>
    <w:p w:rsidRPr="004C55CE" w:rsidR="004C55CE" w:rsidP="00F74BEC" w:rsidRDefault="004C55CE" w14:paraId="5581A6A8" w14:textId="77777777">
      <w:pPr>
        <w:jc w:val="center"/>
        <w:rPr>
          <w:rFonts w:cstheme="minorHAnsi"/>
        </w:rPr>
      </w:pPr>
    </w:p>
    <w:sectPr w:rsidRPr="004C55CE" w:rsidR="004C55C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0">
    <w:nsid w:val="2cbf8c7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49">
    <w:nsid w:val="7fa9086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48">
    <w:nsid w:val="507d6cf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47">
    <w:nsid w:val="6c729ae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0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8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5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2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39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46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4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120" w:hanging="180"/>
      </w:pPr>
    </w:lvl>
  </w:abstractNum>
  <w:abstractNum xmlns:w="http://schemas.openxmlformats.org/wordprocessingml/2006/main" w:abstractNumId="46">
    <w:nsid w:val="9cf157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619b6a2e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36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687357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57757fbf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36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43e2ee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40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12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6b69e9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2c4971e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39">
    <w:nsid w:val="61505d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362aa3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77c75a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406868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52f365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3c05fb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72cd06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34a877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6e960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6bfdbf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19bae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75a728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12f3a4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DBC0848"/>
    <w:multiLevelType w:val="hybridMultilevel"/>
    <w:tmpl w:val="B602D8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9C6C72"/>
    <w:multiLevelType w:val="hybridMultilevel"/>
    <w:tmpl w:val="275408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AE0848"/>
    <w:multiLevelType w:val="multilevel"/>
    <w:tmpl w:val="DBFAA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20C148F6"/>
    <w:multiLevelType w:val="hybridMultilevel"/>
    <w:tmpl w:val="78887F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0D70DBB"/>
    <w:multiLevelType w:val="hybridMultilevel"/>
    <w:tmpl w:val="F1B428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1811BED"/>
    <w:multiLevelType w:val="hybridMultilevel"/>
    <w:tmpl w:val="C6F669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E612E5"/>
    <w:multiLevelType w:val="hybridMultilevel"/>
    <w:tmpl w:val="F7FE89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3505CDE"/>
    <w:multiLevelType w:val="hybridMultilevel"/>
    <w:tmpl w:val="FE2C66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C85557"/>
    <w:multiLevelType w:val="multilevel"/>
    <w:tmpl w:val="7FA4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32EF2A1D"/>
    <w:multiLevelType w:val="hybridMultilevel"/>
    <w:tmpl w:val="C220B7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CE17B2"/>
    <w:multiLevelType w:val="hybridMultilevel"/>
    <w:tmpl w:val="5A8ACA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8A112D"/>
    <w:multiLevelType w:val="hybridMultilevel"/>
    <w:tmpl w:val="558C6A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91B765B"/>
    <w:multiLevelType w:val="hybridMultilevel"/>
    <w:tmpl w:val="86B08A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BC06461"/>
    <w:multiLevelType w:val="hybridMultilevel"/>
    <w:tmpl w:val="BE065CD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A01741"/>
    <w:multiLevelType w:val="hybridMultilevel"/>
    <w:tmpl w:val="AB66EA46"/>
    <w:lvl w:ilvl="0" w:tplc="C0E2454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F59F1"/>
    <w:multiLevelType w:val="hybridMultilevel"/>
    <w:tmpl w:val="97728C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3D5BF4"/>
    <w:multiLevelType w:val="hybridMultilevel"/>
    <w:tmpl w:val="B8484B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D5D3619"/>
    <w:multiLevelType w:val="hybridMultilevel"/>
    <w:tmpl w:val="481600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FA36570"/>
    <w:multiLevelType w:val="hybridMultilevel"/>
    <w:tmpl w:val="A21EC3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47E32BC"/>
    <w:multiLevelType w:val="multilevel"/>
    <w:tmpl w:val="2F5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58BA1BD4"/>
    <w:multiLevelType w:val="multilevel"/>
    <w:tmpl w:val="B204C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59956248"/>
    <w:multiLevelType w:val="hybridMultilevel"/>
    <w:tmpl w:val="68BA26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A8F5DEA"/>
    <w:multiLevelType w:val="hybridMultilevel"/>
    <w:tmpl w:val="3D7E57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9766798"/>
    <w:multiLevelType w:val="hybridMultilevel"/>
    <w:tmpl w:val="74208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0E32AE"/>
    <w:multiLevelType w:val="hybridMultilevel"/>
    <w:tmpl w:val="01AEB0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CE825D9"/>
    <w:multiLevelType w:val="hybridMultilevel"/>
    <w:tmpl w:val="78720CDA"/>
    <w:lvl w:ilvl="0" w:tplc="04090001">
      <w:start w:val="1"/>
      <w:numFmt w:val="bullet"/>
      <w:lvlText w:val=""/>
      <w:lvlJc w:val="left"/>
      <w:pPr>
        <w:ind w:left="9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26" w15:restartNumberingAfterBreak="0">
    <w:nsid w:val="7EC401D6"/>
    <w:multiLevelType w:val="hybridMultilevel"/>
    <w:tmpl w:val="4DF411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2">
    <w:abstractNumId w:val="50"/>
  </w:num>
  <w:num w:numId="51">
    <w:abstractNumId w:val="49"/>
  </w:num>
  <w:num w:numId="50">
    <w:abstractNumId w:val="48"/>
  </w: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34">
    <w:abstractNumId w:val="32"/>
  </w:num>
  <w:num w:numId="33">
    <w:abstractNumId w:val="31"/>
  </w:num>
  <w:num w:numId="32">
    <w:abstractNumId w:val="30"/>
  </w:num>
  <w:num w:numId="31">
    <w:abstractNumId w:val="29"/>
  </w:num>
  <w:num w:numId="30">
    <w:abstractNumId w:val="28"/>
  </w:num>
  <w:num w:numId="29">
    <w:abstractNumId w:val="27"/>
  </w:num>
  <w:num w:numId="1" w16cid:durableId="1903786352">
    <w:abstractNumId w:val="13"/>
  </w:num>
  <w:num w:numId="2" w16cid:durableId="76707525">
    <w:abstractNumId w:val="23"/>
  </w:num>
  <w:num w:numId="3" w16cid:durableId="474565147">
    <w:abstractNumId w:val="15"/>
  </w:num>
  <w:num w:numId="4" w16cid:durableId="1447772842">
    <w:abstractNumId w:val="10"/>
  </w:num>
  <w:num w:numId="5" w16cid:durableId="2063483235">
    <w:abstractNumId w:val="4"/>
  </w:num>
  <w:num w:numId="6" w16cid:durableId="1939364618">
    <w:abstractNumId w:val="11"/>
  </w:num>
  <w:num w:numId="7" w16cid:durableId="1766340158">
    <w:abstractNumId w:val="5"/>
  </w:num>
  <w:num w:numId="8" w16cid:durableId="695154061">
    <w:abstractNumId w:val="16"/>
  </w:num>
  <w:num w:numId="9" w16cid:durableId="371854521">
    <w:abstractNumId w:val="7"/>
  </w:num>
  <w:num w:numId="10" w16cid:durableId="1116409198">
    <w:abstractNumId w:val="8"/>
  </w:num>
  <w:num w:numId="11" w16cid:durableId="2014069351">
    <w:abstractNumId w:val="8"/>
  </w:num>
  <w:num w:numId="12" w16cid:durableId="1232277471">
    <w:abstractNumId w:val="18"/>
  </w:num>
  <w:num w:numId="13" w16cid:durableId="811823064">
    <w:abstractNumId w:val="25"/>
  </w:num>
  <w:num w:numId="14" w16cid:durableId="1350790514">
    <w:abstractNumId w:val="12"/>
  </w:num>
  <w:num w:numId="15" w16cid:durableId="1108697589">
    <w:abstractNumId w:val="24"/>
  </w:num>
  <w:num w:numId="16" w16cid:durableId="1601258828">
    <w:abstractNumId w:val="3"/>
  </w:num>
  <w:num w:numId="17" w16cid:durableId="533882811">
    <w:abstractNumId w:val="0"/>
  </w:num>
  <w:num w:numId="18" w16cid:durableId="1046563418">
    <w:abstractNumId w:val="21"/>
  </w:num>
  <w:num w:numId="19" w16cid:durableId="1240290610">
    <w:abstractNumId w:val="1"/>
  </w:num>
  <w:num w:numId="20" w16cid:durableId="1752848569">
    <w:abstractNumId w:val="19"/>
  </w:num>
  <w:num w:numId="21" w16cid:durableId="505708283">
    <w:abstractNumId w:val="2"/>
  </w:num>
  <w:num w:numId="22" w16cid:durableId="1847742035">
    <w:abstractNumId w:val="17"/>
  </w:num>
  <w:num w:numId="23" w16cid:durableId="1191915924">
    <w:abstractNumId w:val="20"/>
  </w:num>
  <w:num w:numId="24" w16cid:durableId="2068801062">
    <w:abstractNumId w:val="14"/>
  </w:num>
  <w:num w:numId="25" w16cid:durableId="1717924574">
    <w:abstractNumId w:val="9"/>
  </w:num>
  <w:num w:numId="26" w16cid:durableId="572281268">
    <w:abstractNumId w:val="22"/>
  </w:num>
  <w:num w:numId="27" w16cid:durableId="2063862064">
    <w:abstractNumId w:val="6"/>
  </w:num>
  <w:num w:numId="28" w16cid:durableId="17099060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EyNTOwMDU1NjBU0lEKTi0uzszPAykwNK0FANraNbwtAAAA"/>
  </w:docVars>
  <w:rsids>
    <w:rsidRoot w:val="00F74BEC"/>
    <w:rsid w:val="00000559"/>
    <w:rsid w:val="0000398E"/>
    <w:rsid w:val="000046F1"/>
    <w:rsid w:val="0001270C"/>
    <w:rsid w:val="0001382D"/>
    <w:rsid w:val="00017D41"/>
    <w:rsid w:val="00023050"/>
    <w:rsid w:val="00025F07"/>
    <w:rsid w:val="000269B3"/>
    <w:rsid w:val="00037F5B"/>
    <w:rsid w:val="000443A7"/>
    <w:rsid w:val="00045DCF"/>
    <w:rsid w:val="000504D4"/>
    <w:rsid w:val="000558BD"/>
    <w:rsid w:val="00056ABC"/>
    <w:rsid w:val="00057F3D"/>
    <w:rsid w:val="000610C5"/>
    <w:rsid w:val="00075056"/>
    <w:rsid w:val="000845B2"/>
    <w:rsid w:val="0009033D"/>
    <w:rsid w:val="00090825"/>
    <w:rsid w:val="00097F2A"/>
    <w:rsid w:val="000A1DDB"/>
    <w:rsid w:val="000B59A7"/>
    <w:rsid w:val="000B5B68"/>
    <w:rsid w:val="000C4024"/>
    <w:rsid w:val="000C43AD"/>
    <w:rsid w:val="000E39DA"/>
    <w:rsid w:val="000F0B66"/>
    <w:rsid w:val="000F3058"/>
    <w:rsid w:val="000F3EFD"/>
    <w:rsid w:val="000F4051"/>
    <w:rsid w:val="000F7AF5"/>
    <w:rsid w:val="00100DEA"/>
    <w:rsid w:val="00105635"/>
    <w:rsid w:val="00116234"/>
    <w:rsid w:val="0012444E"/>
    <w:rsid w:val="00157FEB"/>
    <w:rsid w:val="0016261D"/>
    <w:rsid w:val="00172755"/>
    <w:rsid w:val="00173000"/>
    <w:rsid w:val="001828EC"/>
    <w:rsid w:val="00184579"/>
    <w:rsid w:val="001935DC"/>
    <w:rsid w:val="00197D84"/>
    <w:rsid w:val="001A4D9E"/>
    <w:rsid w:val="001A564B"/>
    <w:rsid w:val="001B7FA1"/>
    <w:rsid w:val="001C412A"/>
    <w:rsid w:val="001C7545"/>
    <w:rsid w:val="001D28F8"/>
    <w:rsid w:val="001F4259"/>
    <w:rsid w:val="00206C0B"/>
    <w:rsid w:val="002076C8"/>
    <w:rsid w:val="00217D44"/>
    <w:rsid w:val="00225E35"/>
    <w:rsid w:val="002272F4"/>
    <w:rsid w:val="002370D7"/>
    <w:rsid w:val="0024060C"/>
    <w:rsid w:val="00265BE3"/>
    <w:rsid w:val="00283A38"/>
    <w:rsid w:val="002A7E16"/>
    <w:rsid w:val="002B0D8E"/>
    <w:rsid w:val="002C0DE4"/>
    <w:rsid w:val="002E25EF"/>
    <w:rsid w:val="002E3A38"/>
    <w:rsid w:val="002F0914"/>
    <w:rsid w:val="002F71EE"/>
    <w:rsid w:val="002F7A4A"/>
    <w:rsid w:val="0030051A"/>
    <w:rsid w:val="00306968"/>
    <w:rsid w:val="0031179E"/>
    <w:rsid w:val="00313208"/>
    <w:rsid w:val="003218B3"/>
    <w:rsid w:val="00325888"/>
    <w:rsid w:val="003344D3"/>
    <w:rsid w:val="0034319B"/>
    <w:rsid w:val="00344518"/>
    <w:rsid w:val="00344EA6"/>
    <w:rsid w:val="003900D5"/>
    <w:rsid w:val="0039085D"/>
    <w:rsid w:val="00393BB8"/>
    <w:rsid w:val="00394729"/>
    <w:rsid w:val="003A0C11"/>
    <w:rsid w:val="003A7893"/>
    <w:rsid w:val="003B5F79"/>
    <w:rsid w:val="003C2031"/>
    <w:rsid w:val="003E6D91"/>
    <w:rsid w:val="003E799F"/>
    <w:rsid w:val="003F1CE0"/>
    <w:rsid w:val="00401DBD"/>
    <w:rsid w:val="00407536"/>
    <w:rsid w:val="0041336C"/>
    <w:rsid w:val="00417A38"/>
    <w:rsid w:val="0042151E"/>
    <w:rsid w:val="004239C4"/>
    <w:rsid w:val="004247CD"/>
    <w:rsid w:val="0043446D"/>
    <w:rsid w:val="00441354"/>
    <w:rsid w:val="004537B6"/>
    <w:rsid w:val="004740DC"/>
    <w:rsid w:val="00474C67"/>
    <w:rsid w:val="0047639E"/>
    <w:rsid w:val="00491401"/>
    <w:rsid w:val="004A1530"/>
    <w:rsid w:val="004A478B"/>
    <w:rsid w:val="004B0F42"/>
    <w:rsid w:val="004B2DBD"/>
    <w:rsid w:val="004C0B27"/>
    <w:rsid w:val="004C12C2"/>
    <w:rsid w:val="004C507F"/>
    <w:rsid w:val="004C55CE"/>
    <w:rsid w:val="004D1FCD"/>
    <w:rsid w:val="004E6E8C"/>
    <w:rsid w:val="004F0248"/>
    <w:rsid w:val="004F58A6"/>
    <w:rsid w:val="00501DE0"/>
    <w:rsid w:val="0050300F"/>
    <w:rsid w:val="00514F76"/>
    <w:rsid w:val="00524430"/>
    <w:rsid w:val="00524A28"/>
    <w:rsid w:val="00535030"/>
    <w:rsid w:val="00535525"/>
    <w:rsid w:val="0053661B"/>
    <w:rsid w:val="00544FB9"/>
    <w:rsid w:val="005532BE"/>
    <w:rsid w:val="00557617"/>
    <w:rsid w:val="005814AE"/>
    <w:rsid w:val="00584397"/>
    <w:rsid w:val="00594334"/>
    <w:rsid w:val="005A6BD8"/>
    <w:rsid w:val="005B1DC4"/>
    <w:rsid w:val="005B64C6"/>
    <w:rsid w:val="005C03BD"/>
    <w:rsid w:val="005C231B"/>
    <w:rsid w:val="005D1457"/>
    <w:rsid w:val="005D266F"/>
    <w:rsid w:val="005E12B7"/>
    <w:rsid w:val="005E2F91"/>
    <w:rsid w:val="0061129F"/>
    <w:rsid w:val="0061295B"/>
    <w:rsid w:val="006708D4"/>
    <w:rsid w:val="00673830"/>
    <w:rsid w:val="00674E46"/>
    <w:rsid w:val="006776C5"/>
    <w:rsid w:val="00685F9C"/>
    <w:rsid w:val="006C1C8E"/>
    <w:rsid w:val="006C7CF3"/>
    <w:rsid w:val="006F527D"/>
    <w:rsid w:val="00703A04"/>
    <w:rsid w:val="0071204F"/>
    <w:rsid w:val="007135FA"/>
    <w:rsid w:val="0072484E"/>
    <w:rsid w:val="00741336"/>
    <w:rsid w:val="0075109C"/>
    <w:rsid w:val="00754DFE"/>
    <w:rsid w:val="00756FFC"/>
    <w:rsid w:val="00763EE7"/>
    <w:rsid w:val="00765ADB"/>
    <w:rsid w:val="00794568"/>
    <w:rsid w:val="007945FB"/>
    <w:rsid w:val="007A1680"/>
    <w:rsid w:val="007B2078"/>
    <w:rsid w:val="007B796E"/>
    <w:rsid w:val="007C1C5C"/>
    <w:rsid w:val="007C2799"/>
    <w:rsid w:val="007C31AD"/>
    <w:rsid w:val="007C5F5C"/>
    <w:rsid w:val="007C60F3"/>
    <w:rsid w:val="007D1A55"/>
    <w:rsid w:val="007D31B1"/>
    <w:rsid w:val="007E568D"/>
    <w:rsid w:val="008059E8"/>
    <w:rsid w:val="00805FD0"/>
    <w:rsid w:val="008062A7"/>
    <w:rsid w:val="00807ADE"/>
    <w:rsid w:val="008172D2"/>
    <w:rsid w:val="0082310A"/>
    <w:rsid w:val="00825E6A"/>
    <w:rsid w:val="00825EBD"/>
    <w:rsid w:val="0084651F"/>
    <w:rsid w:val="00850794"/>
    <w:rsid w:val="00877CB6"/>
    <w:rsid w:val="008820BE"/>
    <w:rsid w:val="00887A52"/>
    <w:rsid w:val="00895F06"/>
    <w:rsid w:val="008969DD"/>
    <w:rsid w:val="008B05ED"/>
    <w:rsid w:val="008C2196"/>
    <w:rsid w:val="008C5189"/>
    <w:rsid w:val="008D39B8"/>
    <w:rsid w:val="008E7EBD"/>
    <w:rsid w:val="008F24D1"/>
    <w:rsid w:val="008F3DE2"/>
    <w:rsid w:val="008F4C0C"/>
    <w:rsid w:val="00911A10"/>
    <w:rsid w:val="00912C2C"/>
    <w:rsid w:val="00913BDC"/>
    <w:rsid w:val="009141BB"/>
    <w:rsid w:val="00921075"/>
    <w:rsid w:val="00937C8F"/>
    <w:rsid w:val="009531A3"/>
    <w:rsid w:val="009719AE"/>
    <w:rsid w:val="00973093"/>
    <w:rsid w:val="0097738A"/>
    <w:rsid w:val="009837C4"/>
    <w:rsid w:val="00985B73"/>
    <w:rsid w:val="00986E84"/>
    <w:rsid w:val="00993A44"/>
    <w:rsid w:val="009A1ED0"/>
    <w:rsid w:val="009C57AE"/>
    <w:rsid w:val="009D21FE"/>
    <w:rsid w:val="009D77C9"/>
    <w:rsid w:val="009E0956"/>
    <w:rsid w:val="009E0AFC"/>
    <w:rsid w:val="009E1A06"/>
    <w:rsid w:val="009F4020"/>
    <w:rsid w:val="009F59A7"/>
    <w:rsid w:val="00A02A4A"/>
    <w:rsid w:val="00A04A25"/>
    <w:rsid w:val="00A07632"/>
    <w:rsid w:val="00A129FB"/>
    <w:rsid w:val="00A16D75"/>
    <w:rsid w:val="00A34B35"/>
    <w:rsid w:val="00A520D3"/>
    <w:rsid w:val="00A65674"/>
    <w:rsid w:val="00A662B6"/>
    <w:rsid w:val="00A85124"/>
    <w:rsid w:val="00AA2367"/>
    <w:rsid w:val="00AE0CF6"/>
    <w:rsid w:val="00AE5C6C"/>
    <w:rsid w:val="00AE6511"/>
    <w:rsid w:val="00AE71E4"/>
    <w:rsid w:val="00AE728A"/>
    <w:rsid w:val="00B01CAE"/>
    <w:rsid w:val="00B0375A"/>
    <w:rsid w:val="00B065D1"/>
    <w:rsid w:val="00B07FC3"/>
    <w:rsid w:val="00B104AC"/>
    <w:rsid w:val="00B313A6"/>
    <w:rsid w:val="00B360F2"/>
    <w:rsid w:val="00B41714"/>
    <w:rsid w:val="00B46629"/>
    <w:rsid w:val="00B67594"/>
    <w:rsid w:val="00B94B47"/>
    <w:rsid w:val="00B96061"/>
    <w:rsid w:val="00BA200C"/>
    <w:rsid w:val="00BB7AEF"/>
    <w:rsid w:val="00BC6035"/>
    <w:rsid w:val="00BD55D2"/>
    <w:rsid w:val="00BD7645"/>
    <w:rsid w:val="00BE4E90"/>
    <w:rsid w:val="00C00357"/>
    <w:rsid w:val="00C11825"/>
    <w:rsid w:val="00C33B9E"/>
    <w:rsid w:val="00C36980"/>
    <w:rsid w:val="00C531A2"/>
    <w:rsid w:val="00C703C5"/>
    <w:rsid w:val="00C7082F"/>
    <w:rsid w:val="00C80A34"/>
    <w:rsid w:val="00C83BAE"/>
    <w:rsid w:val="00C9689F"/>
    <w:rsid w:val="00CA1BF7"/>
    <w:rsid w:val="00CB13BB"/>
    <w:rsid w:val="00CB3719"/>
    <w:rsid w:val="00CB4F1A"/>
    <w:rsid w:val="00CB52C8"/>
    <w:rsid w:val="00CF35C9"/>
    <w:rsid w:val="00D10E88"/>
    <w:rsid w:val="00D2494B"/>
    <w:rsid w:val="00D253F7"/>
    <w:rsid w:val="00D2542D"/>
    <w:rsid w:val="00D276C3"/>
    <w:rsid w:val="00D3084B"/>
    <w:rsid w:val="00D30E04"/>
    <w:rsid w:val="00D31B3F"/>
    <w:rsid w:val="00D32591"/>
    <w:rsid w:val="00D33069"/>
    <w:rsid w:val="00D50BD3"/>
    <w:rsid w:val="00D57FB3"/>
    <w:rsid w:val="00D63C9F"/>
    <w:rsid w:val="00D6568F"/>
    <w:rsid w:val="00D707A2"/>
    <w:rsid w:val="00D74A8D"/>
    <w:rsid w:val="00D851F5"/>
    <w:rsid w:val="00DA01B6"/>
    <w:rsid w:val="00DA239C"/>
    <w:rsid w:val="00DB10BC"/>
    <w:rsid w:val="00DB2939"/>
    <w:rsid w:val="00DC1EFD"/>
    <w:rsid w:val="00DD01F1"/>
    <w:rsid w:val="00DD0BBB"/>
    <w:rsid w:val="00DD0F74"/>
    <w:rsid w:val="00DD2C6E"/>
    <w:rsid w:val="00DD5022"/>
    <w:rsid w:val="00DE62AB"/>
    <w:rsid w:val="00DE6D1B"/>
    <w:rsid w:val="00DF0540"/>
    <w:rsid w:val="00DF34C0"/>
    <w:rsid w:val="00DF4544"/>
    <w:rsid w:val="00DF70AA"/>
    <w:rsid w:val="00E0225B"/>
    <w:rsid w:val="00E03142"/>
    <w:rsid w:val="00E05D75"/>
    <w:rsid w:val="00E07703"/>
    <w:rsid w:val="00E11C94"/>
    <w:rsid w:val="00E346D1"/>
    <w:rsid w:val="00E3714A"/>
    <w:rsid w:val="00E538D5"/>
    <w:rsid w:val="00E6386B"/>
    <w:rsid w:val="00E63CBF"/>
    <w:rsid w:val="00E709C0"/>
    <w:rsid w:val="00E76857"/>
    <w:rsid w:val="00E8555C"/>
    <w:rsid w:val="00E86705"/>
    <w:rsid w:val="00E95114"/>
    <w:rsid w:val="00E9737E"/>
    <w:rsid w:val="00EA6031"/>
    <w:rsid w:val="00EA7EEF"/>
    <w:rsid w:val="00EB31FF"/>
    <w:rsid w:val="00EC547C"/>
    <w:rsid w:val="00ED15A0"/>
    <w:rsid w:val="00ED39A6"/>
    <w:rsid w:val="00EF1C15"/>
    <w:rsid w:val="00EF634E"/>
    <w:rsid w:val="00EF6A2F"/>
    <w:rsid w:val="00F50D82"/>
    <w:rsid w:val="00F524AE"/>
    <w:rsid w:val="00F54B08"/>
    <w:rsid w:val="00F612A8"/>
    <w:rsid w:val="00F74BEC"/>
    <w:rsid w:val="00F81F1A"/>
    <w:rsid w:val="00F824E1"/>
    <w:rsid w:val="00F8321A"/>
    <w:rsid w:val="00F87E51"/>
    <w:rsid w:val="00F908AA"/>
    <w:rsid w:val="00F92D05"/>
    <w:rsid w:val="00F93955"/>
    <w:rsid w:val="00FA1677"/>
    <w:rsid w:val="00FA3C02"/>
    <w:rsid w:val="00FA5D17"/>
    <w:rsid w:val="00FB0559"/>
    <w:rsid w:val="00FB4649"/>
    <w:rsid w:val="00FC5327"/>
    <w:rsid w:val="00FC6F1D"/>
    <w:rsid w:val="00FE206F"/>
    <w:rsid w:val="00FE50FA"/>
    <w:rsid w:val="00FE6BAC"/>
    <w:rsid w:val="00FF353C"/>
    <w:rsid w:val="00FF5BAD"/>
    <w:rsid w:val="00FF5E1A"/>
    <w:rsid w:val="02424184"/>
    <w:rsid w:val="05311FF1"/>
    <w:rsid w:val="07876B6F"/>
    <w:rsid w:val="08A45D19"/>
    <w:rsid w:val="08EEB732"/>
    <w:rsid w:val="0961C2B9"/>
    <w:rsid w:val="099B4462"/>
    <w:rsid w:val="0AD2A0B6"/>
    <w:rsid w:val="0B482379"/>
    <w:rsid w:val="0B977B1D"/>
    <w:rsid w:val="0BD5466D"/>
    <w:rsid w:val="0CF81FAF"/>
    <w:rsid w:val="0D0580F6"/>
    <w:rsid w:val="0D4E889C"/>
    <w:rsid w:val="0E8814C0"/>
    <w:rsid w:val="0EBE3487"/>
    <w:rsid w:val="0F0AD6F8"/>
    <w:rsid w:val="0FE35F5B"/>
    <w:rsid w:val="0FFCCC60"/>
    <w:rsid w:val="10232DBD"/>
    <w:rsid w:val="108317E7"/>
    <w:rsid w:val="12A13792"/>
    <w:rsid w:val="133408F2"/>
    <w:rsid w:val="13EC1105"/>
    <w:rsid w:val="17406D78"/>
    <w:rsid w:val="175C3343"/>
    <w:rsid w:val="178923BA"/>
    <w:rsid w:val="187BF00B"/>
    <w:rsid w:val="189A0ADB"/>
    <w:rsid w:val="19667BEB"/>
    <w:rsid w:val="1A569CFD"/>
    <w:rsid w:val="1A78425B"/>
    <w:rsid w:val="1A9D6ECA"/>
    <w:rsid w:val="1BB67A91"/>
    <w:rsid w:val="1BB68434"/>
    <w:rsid w:val="1CAB378F"/>
    <w:rsid w:val="1CC88657"/>
    <w:rsid w:val="1D73ECD8"/>
    <w:rsid w:val="1DA37DD5"/>
    <w:rsid w:val="1DEF1372"/>
    <w:rsid w:val="1F4A283A"/>
    <w:rsid w:val="1F67D53A"/>
    <w:rsid w:val="1FB8484A"/>
    <w:rsid w:val="214142C8"/>
    <w:rsid w:val="23B72B8A"/>
    <w:rsid w:val="240BCACB"/>
    <w:rsid w:val="275F874E"/>
    <w:rsid w:val="2799B710"/>
    <w:rsid w:val="27B7BDDA"/>
    <w:rsid w:val="29BA4458"/>
    <w:rsid w:val="2A473C7A"/>
    <w:rsid w:val="2C713F7B"/>
    <w:rsid w:val="334D1071"/>
    <w:rsid w:val="346DBFF2"/>
    <w:rsid w:val="35520954"/>
    <w:rsid w:val="35838259"/>
    <w:rsid w:val="37E78CA2"/>
    <w:rsid w:val="39B8510C"/>
    <w:rsid w:val="39BE7D01"/>
    <w:rsid w:val="3A06E5EE"/>
    <w:rsid w:val="3AB4AA9C"/>
    <w:rsid w:val="3AE23DE7"/>
    <w:rsid w:val="3B1F101F"/>
    <w:rsid w:val="3DA7540E"/>
    <w:rsid w:val="3EF08C82"/>
    <w:rsid w:val="3FF74D27"/>
    <w:rsid w:val="441B115C"/>
    <w:rsid w:val="45533B77"/>
    <w:rsid w:val="45FE15C7"/>
    <w:rsid w:val="46392E24"/>
    <w:rsid w:val="47F3AF21"/>
    <w:rsid w:val="4822960E"/>
    <w:rsid w:val="4971A9FC"/>
    <w:rsid w:val="49E28319"/>
    <w:rsid w:val="4B8BE34E"/>
    <w:rsid w:val="4C617F50"/>
    <w:rsid w:val="4C979861"/>
    <w:rsid w:val="4DCF8E95"/>
    <w:rsid w:val="4FB30F9F"/>
    <w:rsid w:val="5184036F"/>
    <w:rsid w:val="52694FD2"/>
    <w:rsid w:val="52D70E9B"/>
    <w:rsid w:val="53CD2FD6"/>
    <w:rsid w:val="56D89DB0"/>
    <w:rsid w:val="571B7BAB"/>
    <w:rsid w:val="58696B6B"/>
    <w:rsid w:val="58ABD5CE"/>
    <w:rsid w:val="5A5A04C4"/>
    <w:rsid w:val="5B2C746F"/>
    <w:rsid w:val="5C557403"/>
    <w:rsid w:val="5C6DF64A"/>
    <w:rsid w:val="5CB77016"/>
    <w:rsid w:val="5EF9E803"/>
    <w:rsid w:val="5F194ABA"/>
    <w:rsid w:val="5FD7A0F6"/>
    <w:rsid w:val="619E9013"/>
    <w:rsid w:val="61A282CE"/>
    <w:rsid w:val="625E4B53"/>
    <w:rsid w:val="628A59FC"/>
    <w:rsid w:val="62CB3549"/>
    <w:rsid w:val="62D495FC"/>
    <w:rsid w:val="632B5414"/>
    <w:rsid w:val="636BA5CF"/>
    <w:rsid w:val="64EA257B"/>
    <w:rsid w:val="65ED535D"/>
    <w:rsid w:val="66EA0244"/>
    <w:rsid w:val="673E8936"/>
    <w:rsid w:val="67661711"/>
    <w:rsid w:val="6827EA00"/>
    <w:rsid w:val="690E04FC"/>
    <w:rsid w:val="693B3330"/>
    <w:rsid w:val="6A530EA4"/>
    <w:rsid w:val="6B993B31"/>
    <w:rsid w:val="6DB18755"/>
    <w:rsid w:val="6E39DEF7"/>
    <w:rsid w:val="6E90164C"/>
    <w:rsid w:val="6FD16061"/>
    <w:rsid w:val="702B9E71"/>
    <w:rsid w:val="70499005"/>
    <w:rsid w:val="72C623B7"/>
    <w:rsid w:val="72E945B0"/>
    <w:rsid w:val="741AC615"/>
    <w:rsid w:val="742493B7"/>
    <w:rsid w:val="7444F379"/>
    <w:rsid w:val="74599422"/>
    <w:rsid w:val="74F70B3B"/>
    <w:rsid w:val="74F70B3B"/>
    <w:rsid w:val="751D09B1"/>
    <w:rsid w:val="762716A4"/>
    <w:rsid w:val="763286BC"/>
    <w:rsid w:val="777A4A27"/>
    <w:rsid w:val="77E31AC5"/>
    <w:rsid w:val="77FD6A69"/>
    <w:rsid w:val="7864EABE"/>
    <w:rsid w:val="78E61732"/>
    <w:rsid w:val="79F74915"/>
    <w:rsid w:val="7A28B7AA"/>
    <w:rsid w:val="7A4D73EE"/>
    <w:rsid w:val="7AA1B9BC"/>
    <w:rsid w:val="7AE51B5A"/>
    <w:rsid w:val="7B3BF1E3"/>
    <w:rsid w:val="7BA49E29"/>
    <w:rsid w:val="7C2D2112"/>
    <w:rsid w:val="7DAD1698"/>
    <w:rsid w:val="7E1FA582"/>
    <w:rsid w:val="7EB3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E183"/>
  <w15:chartTrackingRefBased/>
  <w15:docId w15:val="{899EFEF6-E468-439F-8173-73BD9BC22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BE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F74B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BE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129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3CBF"/>
    <w:rPr>
      <w:color w:val="954F72" w:themeColor="followed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8172D2"/>
    <w:rPr>
      <w:color w:val="605E5C"/>
      <w:shd w:val="clear" w:color="auto" w:fill="E1DFDD"/>
    </w:rPr>
  </w:style>
  <w:style w:type="paragraph" w:styleId="xmsonormal" w:customStyle="1">
    <w:name w:val="x_msonormal"/>
    <w:basedOn w:val="Normal"/>
    <w:rsid w:val="001C412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3F1CE0"/>
    <w:rPr>
      <w:color w:val="605E5C"/>
      <w:shd w:val="clear" w:color="auto" w:fill="E1DFDD"/>
    </w:rPr>
  </w:style>
  <w:style w:type="paragraph" w:styleId="xmsolistparagraph" w:customStyle="1">
    <w:name w:val="x_msolistparagraph"/>
    <w:basedOn w:val="Normal"/>
    <w:rsid w:val="00986E8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0300F"/>
  </w:style>
  <w:style w:type="character" w:styleId="UnresolvedMention3" w:customStyle="1">
    <w:name w:val="Unresolved Mention3"/>
    <w:basedOn w:val="DefaultParagraphFont"/>
    <w:uiPriority w:val="99"/>
    <w:semiHidden/>
    <w:unhideWhenUsed/>
    <w:rsid w:val="0071204F"/>
    <w:rPr>
      <w:color w:val="605E5C"/>
      <w:shd w:val="clear" w:color="auto" w:fill="E1DFDD"/>
    </w:rPr>
  </w:style>
  <w:style w:type="paragraph" w:styleId="xmsobodytext" w:customStyle="1">
    <w:name w:val="x_msobody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xmsocommenttext" w:customStyle="1">
    <w:name w:val="x_msocommenttext"/>
    <w:basedOn w:val="Normal"/>
    <w:rsid w:val="004C55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customXml" Target="../customXml/item4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0" /><Relationship Type="http://schemas.openxmlformats.org/officeDocument/2006/relationships/settings" Target="settings.xml" Id="rId4" /><Relationship Type="http://schemas.openxmlformats.org/officeDocument/2006/relationships/customXml" Target="../customXml/item2.xml" Id="rId9" /><Relationship Type="http://schemas.openxmlformats.org/officeDocument/2006/relationships/hyperlink" Target="https://zoom.us/my/brandon.steinert" TargetMode="External" Id="Rc4026104227544de" /><Relationship Type="http://schemas.openxmlformats.org/officeDocument/2006/relationships/hyperlink" Target="https://bartonccc.sharepoint.com/:w:/r/sites/FacultyCouncil/Shared%20Documents/CHARTER%20-%20BYLAWS%20-%20GOALS%20-%20MEMBERSHIP/2025-2026%20Faculty%20Council%20Goals.docx?d=w6fa75025885244679cd401a78e38a88b&amp;csf=1&amp;web=1&amp;e=HDgQKP" TargetMode="External" Id="R7603a3c6fea54991" /><Relationship Type="http://schemas.openxmlformats.org/officeDocument/2006/relationships/hyperlink" Target="https://bartonccc.sharepoint.com/:w:/s/FacultyCouncil/EdVBgJVV8zNNjTzl8fRFbzgBo9scTyr4SsHIDzCYz120TQ?e=cFx2nj" TargetMode="External" Id="R7a09c1a2591a42e3" /><Relationship Type="http://schemas.openxmlformats.org/officeDocument/2006/relationships/hyperlink" Target="https://bartonccc-my.sharepoint.com/:w:/r/personal/brownj_bartonccc_edu/Documents/2435-distinguishedinstructor%20Fall%202025%20(Not%20Approved).docx?d=w9da47b65a7504a3098da1156f9ee5258&amp;csf=1&amp;web=1&amp;e=tGs4uI" TargetMode="External" Id="Rdbe998eee7a940a0" /><Relationship Type="http://schemas.openxmlformats.org/officeDocument/2006/relationships/hyperlink" Target="https://bartonccc-my.sharepoint.com/:w:/r/personal/brownj_bartonccc_edu/Documents/Distinguished%20instructor%20selection%20process%20Fall%202025%20(Not%20Approved).docx?d=w1e26bc3a3d8f413a86aed009d49234aa&amp;csf=1&amp;web=1&amp;e=mubqZD" TargetMode="External" Id="R0bfab7dab3b04be6" /><Relationship Type="http://schemas.openxmlformats.org/officeDocument/2006/relationships/hyperlink" Target="https://docs.google.com/presentation/d/1jfZeEVGEvWoY3nBpev87xSNkrnxARfzT5SkiuUc9n9w/edit?usp=sharing" TargetMode="External" Id="R3055e419b5064e42" /><Relationship Type="http://schemas.openxmlformats.org/officeDocument/2006/relationships/hyperlink" Target="https://bartonccc.sharepoint.com/:w:/r/sites/FacultyCouncil/Shared%20Documents/Monthly%20Meetings/Monthly%20Agendas/2025.11.10%20Meeting/Course%20Shells%20Concept.docx?d=w3a48828daeb74d10a86ef35df139a5d7&amp;csf=1&amp;web=1&amp;e=7sg02s" TargetMode="External" Id="R7d40793937184cd5" /><Relationship Type="http://schemas.openxmlformats.org/officeDocument/2006/relationships/hyperlink" Target="mailto:Faculty@bartonccc.edu" TargetMode="External" Id="Rd7acd089a1234f3d" /><Relationship Type="http://schemas.openxmlformats.org/officeDocument/2006/relationships/hyperlink" Target="https://bartonccc.sharepoint.com/:w:/r/sites/FacultyCouncil/Shared%20Documents/Monthly%20Meetings/Monthly%20Agendas/2025.11.10%20Meeting/Elaine%27s%20Email%20Update.docx?d=w4cb50fc26fbe4fa5888cbfbea284ccb1&amp;csf=1&amp;web=1&amp;e=gUdiJ7" TargetMode="External" Id="R5925f3dfb0374c6e" /><Relationship Type="http://schemas.openxmlformats.org/officeDocument/2006/relationships/hyperlink" Target="https://internal.bartonccc.edu/faculty" TargetMode="External" Id="R4ecb7da39442459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D0D6C5A07F74880C361D0406BCC2D" ma:contentTypeVersion="4" ma:contentTypeDescription="Create a new document." ma:contentTypeScope="" ma:versionID="a357bda02f56d26b20aa1f07e03ba051">
  <xsd:schema xmlns:xsd="http://www.w3.org/2001/XMLSchema" xmlns:xs="http://www.w3.org/2001/XMLSchema" xmlns:p="http://schemas.microsoft.com/office/2006/metadata/properties" xmlns:ns2="ab917bb8-8258-4297-ab8d-9609f669196d" targetNamespace="http://schemas.microsoft.com/office/2006/metadata/properties" ma:root="true" ma:fieldsID="79d35d9c6dd4e088842807d783d0f017" ns2:_="">
    <xsd:import namespace="ab917bb8-8258-4297-ab8d-9609f6691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17bb8-8258-4297-ab8d-9609f66919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1354F0-152A-4DFB-B44B-CD18AA9FBE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633C7A-E70A-4E1C-826B-3D271CE9FFAA}"/>
</file>

<file path=customXml/itemProps3.xml><?xml version="1.0" encoding="utf-8"?>
<ds:datastoreItem xmlns:ds="http://schemas.openxmlformats.org/officeDocument/2006/customXml" ds:itemID="{480B4BB1-8BB6-472C-91F9-1236CE22E816}"/>
</file>

<file path=customXml/itemProps4.xml><?xml version="1.0" encoding="utf-8"?>
<ds:datastoreItem xmlns:ds="http://schemas.openxmlformats.org/officeDocument/2006/customXml" ds:itemID="{9F2B94A3-7D88-4E74-AFEA-BA5A06BD3BB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band, Amanda</dc:creator>
  <cp:keywords/>
  <dc:description/>
  <cp:lastModifiedBy>Steinert, Brandon</cp:lastModifiedBy>
  <cp:revision>11</cp:revision>
  <dcterms:created xsi:type="dcterms:W3CDTF">2023-04-28T14:48:00Z</dcterms:created>
  <dcterms:modified xsi:type="dcterms:W3CDTF">2025-11-14T21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BD0D6C5A07F74880C361D0406BCC2D</vt:lpwstr>
  </property>
</Properties>
</file>